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858B1" w14:textId="3FD90AB9" w:rsidR="00461B56" w:rsidRPr="00BC391E" w:rsidRDefault="008A5F67" w:rsidP="002E41FC">
      <w:pPr>
        <w:pStyle w:val="Title"/>
        <w:spacing w:after="60"/>
        <w:jc w:val="center"/>
        <w:rPr>
          <w:rFonts w:ascii="Calibri Light" w:hAnsi="Calibri Light" w:cs="Calibri Light"/>
          <w:b/>
          <w:bCs/>
          <w:caps w:val="0"/>
          <w:color w:val="262626" w:themeColor="text1" w:themeTint="D9"/>
          <w:sz w:val="24"/>
          <w:szCs w:val="24"/>
        </w:rPr>
      </w:pPr>
      <w:bookmarkStart w:id="0" w:name="_Hlk42945860"/>
      <w:bookmarkStart w:id="1" w:name="_Hlk47445002"/>
      <w:bookmarkStart w:id="2" w:name="_Hlk42945979"/>
      <w:r>
        <w:rPr>
          <w:rFonts w:ascii="Calibri Light" w:hAnsi="Calibri Light" w:cs="Calibri Light"/>
          <w:b/>
          <w:bCs/>
          <w:caps w:val="0"/>
          <w:color w:val="1F497D" w:themeColor="text2"/>
          <w:sz w:val="48"/>
          <w:szCs w:val="48"/>
        </w:rPr>
        <w:t>SHELBY HARRIS</w:t>
      </w:r>
      <w:r w:rsidR="00461B56" w:rsidRPr="00E3502F">
        <w:rPr>
          <w:rFonts w:ascii="Calibri Light" w:hAnsi="Calibri Light" w:cs="Calibri Light"/>
          <w:sz w:val="48"/>
          <w:szCs w:val="52"/>
        </w:rPr>
        <w:br/>
      </w:r>
      <w:r>
        <w:rPr>
          <w:rFonts w:ascii="Calibri Light" w:hAnsi="Calibri Light" w:cs="Calibri Light"/>
          <w:caps w:val="0"/>
          <w:color w:val="262626" w:themeColor="text1" w:themeTint="D9"/>
          <w:sz w:val="24"/>
          <w:szCs w:val="24"/>
        </w:rPr>
        <w:t xml:space="preserve">Dallas, TX </w:t>
      </w:r>
      <w:r w:rsidR="009A7895">
        <w:rPr>
          <w:rFonts w:ascii="Calibri Light" w:hAnsi="Calibri Light" w:cs="Calibri Light"/>
          <w:caps w:val="0"/>
          <w:color w:val="262626" w:themeColor="text1" w:themeTint="D9"/>
          <w:sz w:val="24"/>
          <w:szCs w:val="24"/>
        </w:rPr>
        <w:t xml:space="preserve">| </w:t>
      </w:r>
      <w:r>
        <w:rPr>
          <w:rFonts w:ascii="Calibri Light" w:hAnsi="Calibri Light" w:cs="Calibri Light"/>
          <w:caps w:val="0"/>
          <w:color w:val="262626" w:themeColor="text1" w:themeTint="D9"/>
          <w:sz w:val="24"/>
          <w:szCs w:val="24"/>
        </w:rPr>
        <w:t xml:space="preserve">573.576.6827 </w:t>
      </w:r>
      <w:r w:rsidR="002E41FC" w:rsidRPr="008E53A4">
        <w:rPr>
          <w:rFonts w:ascii="Calibri Light" w:hAnsi="Calibri Light" w:cs="Calibri Light"/>
          <w:caps w:val="0"/>
          <w:color w:val="262626" w:themeColor="text1" w:themeTint="D9"/>
          <w:sz w:val="24"/>
          <w:szCs w:val="24"/>
        </w:rPr>
        <w:t xml:space="preserve">| </w:t>
      </w:r>
      <w:r>
        <w:rPr>
          <w:rFonts w:ascii="Calibri Light" w:hAnsi="Calibri Light" w:cs="Calibri Light"/>
          <w:caps w:val="0"/>
          <w:color w:val="262626" w:themeColor="text1" w:themeTint="D9"/>
          <w:sz w:val="24"/>
          <w:szCs w:val="24"/>
        </w:rPr>
        <w:t>ShelbyKHarris</w:t>
      </w:r>
      <w:r w:rsidR="00B47423">
        <w:rPr>
          <w:rFonts w:ascii="Calibri Light" w:hAnsi="Calibri Light" w:cs="Calibri Light"/>
          <w:caps w:val="0"/>
          <w:color w:val="262626" w:themeColor="text1" w:themeTint="D9"/>
          <w:sz w:val="24"/>
          <w:szCs w:val="24"/>
        </w:rPr>
        <w:t>@gmail</w:t>
      </w:r>
      <w:r w:rsidR="00FB713F">
        <w:rPr>
          <w:rFonts w:ascii="Calibri Light" w:hAnsi="Calibri Light" w:cs="Calibri Light"/>
          <w:caps w:val="0"/>
          <w:color w:val="262626" w:themeColor="text1" w:themeTint="D9"/>
          <w:sz w:val="24"/>
          <w:szCs w:val="24"/>
        </w:rPr>
        <w:t>.</w:t>
      </w:r>
      <w:bookmarkStart w:id="3" w:name="_Hlk107414491"/>
      <w:r w:rsidR="001D6397" w:rsidRPr="008E53A4">
        <w:rPr>
          <w:rFonts w:ascii="Calibri Light" w:hAnsi="Calibri Light" w:cs="Calibri Light"/>
          <w:caps w:val="0"/>
          <w:color w:val="262626" w:themeColor="text1" w:themeTint="D9"/>
          <w:sz w:val="24"/>
          <w:szCs w:val="24"/>
        </w:rPr>
        <w:t>com</w:t>
      </w:r>
      <w:r w:rsidR="00965C9E">
        <w:rPr>
          <w:rFonts w:ascii="Calibri Light" w:hAnsi="Calibri Light" w:cs="Calibri Light"/>
          <w:caps w:val="0"/>
          <w:color w:val="262626" w:themeColor="text1" w:themeTint="D9"/>
          <w:sz w:val="24"/>
          <w:szCs w:val="24"/>
        </w:rPr>
        <w:t xml:space="preserve"> | </w:t>
      </w:r>
      <w:hyperlink r:id="rId8" w:history="1">
        <w:r>
          <w:rPr>
            <w:rStyle w:val="Hyperlink"/>
            <w:rFonts w:ascii="Calibri Light" w:hAnsi="Calibri Light" w:cs="Calibri Light"/>
            <w:b/>
            <w:bCs/>
            <w:caps w:val="0"/>
            <w:color w:val="262626" w:themeColor="text1" w:themeTint="D9"/>
            <w:sz w:val="24"/>
            <w:szCs w:val="24"/>
          </w:rPr>
          <w:t>Website</w:t>
        </w:r>
      </w:hyperlink>
      <w:bookmarkEnd w:id="3"/>
      <w:r w:rsidR="00BC391E">
        <w:rPr>
          <w:rStyle w:val="Hyperlink"/>
          <w:rFonts w:ascii="Calibri Light" w:hAnsi="Calibri Light" w:cs="Calibri Light"/>
          <w:caps w:val="0"/>
          <w:color w:val="262626" w:themeColor="text1" w:themeTint="D9"/>
          <w:sz w:val="24"/>
          <w:szCs w:val="24"/>
          <w:u w:val="none"/>
        </w:rPr>
        <w:t xml:space="preserve"> | </w:t>
      </w:r>
      <w:hyperlink r:id="rId9" w:history="1">
        <w:r w:rsidR="00BC391E" w:rsidRPr="00BC391E">
          <w:rPr>
            <w:rStyle w:val="Hyperlink"/>
            <w:rFonts w:ascii="Calibri Light" w:hAnsi="Calibri Light" w:cs="Calibri Light"/>
            <w:b/>
            <w:bCs/>
            <w:caps w:val="0"/>
            <w:color w:val="262626" w:themeColor="text1" w:themeTint="D9"/>
            <w:sz w:val="24"/>
            <w:szCs w:val="24"/>
          </w:rPr>
          <w:t>LinkedIn</w:t>
        </w:r>
      </w:hyperlink>
    </w:p>
    <w:bookmarkEnd w:id="0"/>
    <w:bookmarkEnd w:id="1"/>
    <w:p w14:paraId="23030787" w14:textId="08E7AF43" w:rsidR="00AF49E2" w:rsidRPr="0031623D" w:rsidRDefault="00461B56" w:rsidP="006A62EE">
      <w:pPr>
        <w:pStyle w:val="Heading1"/>
        <w:spacing w:before="60"/>
        <w:rPr>
          <w:rFonts w:ascii="Calibri Light" w:hAnsi="Calibri Light" w:cs="Calibri Light"/>
          <w:b/>
          <w:bCs/>
          <w:color w:val="262626" w:themeColor="text1" w:themeTint="D9"/>
          <w:sz w:val="22"/>
          <w:szCs w:val="22"/>
        </w:rPr>
      </w:pPr>
      <w:r w:rsidRPr="0031623D">
        <w:rPr>
          <w:rFonts w:ascii="Calibri Light" w:hAnsi="Calibri Light" w:cs="Calibri Light"/>
          <w:b/>
          <w:bCs/>
          <w:color w:val="262626" w:themeColor="text1" w:themeTint="D9"/>
          <w:sz w:val="22"/>
          <w:szCs w:val="22"/>
        </w:rPr>
        <w:t>Professional summary</w:t>
      </w:r>
    </w:p>
    <w:p w14:paraId="670AA806" w14:textId="07D32408" w:rsidR="00461B56" w:rsidRPr="008E53A4" w:rsidRDefault="000C0BF2" w:rsidP="00EA290B">
      <w:pPr>
        <w:pStyle w:val="pv-top-card-sectionsummary-text"/>
        <w:shd w:val="clear" w:color="auto" w:fill="FFFFFF"/>
        <w:spacing w:before="60" w:beforeAutospacing="0" w:after="0" w:afterAutospacing="0"/>
        <w:jc w:val="both"/>
        <w:textAlignment w:val="baseline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bookmarkStart w:id="4" w:name="_Hlk56617204"/>
      <w:r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>D</w:t>
      </w:r>
      <w:r w:rsidR="00461B56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>edicated</w:t>
      </w:r>
      <w:r w:rsidR="00F17066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and</w:t>
      </w:r>
      <w:r w:rsidR="00CD7714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r w:rsidR="00461B56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>self-motivated</w:t>
      </w:r>
      <w:r w:rsidR="00A306E3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r w:rsidR="00715A1F">
        <w:rPr>
          <w:rFonts w:ascii="Calibri Light" w:hAnsi="Calibri Light" w:cs="Calibri Light"/>
          <w:color w:val="262626" w:themeColor="text1" w:themeTint="D9"/>
          <w:sz w:val="20"/>
          <w:szCs w:val="20"/>
        </w:rPr>
        <w:t>Graphic Design and Marketing Professional</w:t>
      </w:r>
      <w:r w:rsidR="00C737AE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r w:rsidR="00461B56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with </w:t>
      </w:r>
      <w:r w:rsidR="00715A1F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9+ years of </w:t>
      </w:r>
      <w:r w:rsidR="009F6DA7">
        <w:rPr>
          <w:rFonts w:ascii="Calibri Light" w:hAnsi="Calibri Light" w:cs="Calibri Light"/>
          <w:color w:val="262626" w:themeColor="text1" w:themeTint="D9"/>
          <w:sz w:val="20"/>
          <w:szCs w:val="20"/>
        </w:rPr>
        <w:t>e</w:t>
      </w:r>
      <w:r w:rsidR="000C67DE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>xperience</w:t>
      </w:r>
      <w:r w:rsidR="00855AE6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r w:rsidR="00367EFD">
        <w:rPr>
          <w:rFonts w:ascii="Calibri Light" w:hAnsi="Calibri Light" w:cs="Calibri Light"/>
          <w:color w:val="262626" w:themeColor="text1" w:themeTint="D9"/>
          <w:sz w:val="20"/>
          <w:szCs w:val="20"/>
        </w:rPr>
        <w:t>delivering</w:t>
      </w:r>
      <w:r w:rsidR="00855AE6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bookmarkStart w:id="5" w:name="_Hlk83725674"/>
      <w:r w:rsidR="00855AE6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key </w:t>
      </w:r>
      <w:bookmarkStart w:id="6" w:name="_Hlk68680892"/>
      <w:r w:rsidR="00064195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>leadership</w:t>
      </w:r>
      <w:r w:rsidR="00E835A0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and </w:t>
      </w:r>
      <w:r w:rsidR="00E17159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>direction</w:t>
      </w:r>
      <w:r w:rsidR="005E27ED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r w:rsidR="00442825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>in</w:t>
      </w:r>
      <w:bookmarkStart w:id="7" w:name="_Hlk80770900"/>
      <w:bookmarkEnd w:id="6"/>
      <w:r w:rsidR="00F86DD8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bookmarkStart w:id="8" w:name="_Hlk90028252"/>
      <w:bookmarkStart w:id="9" w:name="_Hlk108629870"/>
      <w:r w:rsidR="00715A1F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multimedia design, </w:t>
      </w:r>
      <w:bookmarkEnd w:id="7"/>
      <w:bookmarkEnd w:id="5"/>
      <w:r w:rsidR="00715A1F">
        <w:rPr>
          <w:rFonts w:ascii="Calibri Light" w:hAnsi="Calibri Light" w:cs="Calibri Light"/>
          <w:color w:val="262626" w:themeColor="text1" w:themeTint="D9"/>
          <w:sz w:val="20"/>
          <w:szCs w:val="20"/>
        </w:rPr>
        <w:t>promotional content</w:t>
      </w:r>
      <w:r w:rsidR="00CA39C1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, and </w:t>
      </w:r>
      <w:bookmarkEnd w:id="8"/>
      <w:r w:rsidR="00694691">
        <w:rPr>
          <w:rFonts w:ascii="Calibri Light" w:hAnsi="Calibri Light" w:cs="Calibri Light"/>
          <w:color w:val="262626" w:themeColor="text1" w:themeTint="D9"/>
          <w:sz w:val="20"/>
          <w:szCs w:val="20"/>
        </w:rPr>
        <w:t>complex administrative support</w:t>
      </w:r>
      <w:bookmarkEnd w:id="9"/>
      <w:r w:rsidR="00461B56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. </w:t>
      </w:r>
      <w:r w:rsidR="00173BD3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>Proven record of collaborating with internal departments</w:t>
      </w:r>
      <w:r w:rsidR="00173BD3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and cross-functional teams, leveraging technology to streamline operations and </w:t>
      </w:r>
      <w:r w:rsidR="00715A1F">
        <w:rPr>
          <w:rFonts w:ascii="Calibri Light" w:hAnsi="Calibri Light" w:cs="Calibri Light"/>
          <w:color w:val="262626" w:themeColor="text1" w:themeTint="D9"/>
          <w:sz w:val="20"/>
          <w:szCs w:val="20"/>
        </w:rPr>
        <w:t>manage concurrent projects</w:t>
      </w:r>
      <w:r w:rsidR="00173BD3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. </w:t>
      </w:r>
      <w:r w:rsidR="00173BD3">
        <w:rPr>
          <w:rFonts w:ascii="Calibri Light" w:hAnsi="Calibri Light" w:cs="Calibri Light"/>
          <w:color w:val="262626" w:themeColor="text1" w:themeTint="D9"/>
          <w:sz w:val="20"/>
          <w:szCs w:val="20"/>
        </w:rPr>
        <w:t>Adept at consolidating information sources to create accurate</w:t>
      </w:r>
      <w:r w:rsidR="00715A1F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, </w:t>
      </w:r>
      <w:r w:rsidR="00173BD3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detailed </w:t>
      </w:r>
      <w:r w:rsidR="00715A1F">
        <w:rPr>
          <w:rFonts w:ascii="Calibri Light" w:hAnsi="Calibri Light" w:cs="Calibri Light"/>
          <w:color w:val="262626" w:themeColor="text1" w:themeTint="D9"/>
          <w:sz w:val="20"/>
          <w:szCs w:val="20"/>
        </w:rPr>
        <w:t>media</w:t>
      </w:r>
      <w:r w:rsidR="00173BD3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. </w:t>
      </w:r>
      <w:r w:rsidR="00F65D96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>Demonstrates strong analytical and problem-solving skills, making competent decisions based on historical data and forecasting. Capable of meeting deadlines and prioritizing assignments to best support organizational goals and objectives. Able to work remotely from a home office environment.</w:t>
      </w:r>
    </w:p>
    <w:p w14:paraId="5F0B0F5A" w14:textId="77777777" w:rsidR="00517BBB" w:rsidRPr="0031623D" w:rsidRDefault="00517BBB" w:rsidP="00517BBB">
      <w:pPr>
        <w:pStyle w:val="Heading1"/>
        <w:spacing w:before="120"/>
        <w:rPr>
          <w:rFonts w:ascii="Calibri Light" w:hAnsi="Calibri Light" w:cs="Calibri Light"/>
          <w:b/>
          <w:bCs/>
          <w:color w:val="262626" w:themeColor="text1" w:themeTint="D9"/>
          <w:sz w:val="22"/>
          <w:szCs w:val="22"/>
        </w:rPr>
      </w:pPr>
      <w:bookmarkStart w:id="10" w:name="_Hlk80340224"/>
      <w:bookmarkStart w:id="11" w:name="_Hlk63692974"/>
      <w:bookmarkStart w:id="12" w:name="_Hlk62562431"/>
      <w:bookmarkStart w:id="13" w:name="_Hlk71894320"/>
      <w:bookmarkStart w:id="14" w:name="_Hlk63692625"/>
      <w:bookmarkStart w:id="15" w:name="_Hlk76639749"/>
      <w:bookmarkStart w:id="16" w:name="_Hlk75266454"/>
      <w:bookmarkStart w:id="17" w:name="_Hlk76987492"/>
      <w:bookmarkStart w:id="18" w:name="_Hlk71041725"/>
      <w:bookmarkStart w:id="19" w:name="_Hlk77157586"/>
      <w:bookmarkEnd w:id="4"/>
      <w:r>
        <w:rPr>
          <w:rFonts w:ascii="Calibri Light" w:hAnsi="Calibri Light" w:cs="Calibri Light"/>
          <w:b/>
          <w:bCs/>
          <w:color w:val="262626" w:themeColor="text1" w:themeTint="D9"/>
          <w:sz w:val="22"/>
          <w:szCs w:val="22"/>
        </w:rPr>
        <w:t>technical proficiencies</w:t>
      </w:r>
    </w:p>
    <w:p w14:paraId="4658C9FC" w14:textId="131C5DB6" w:rsidR="00517BBB" w:rsidRPr="008E53A4" w:rsidRDefault="00517BBB" w:rsidP="00D01718">
      <w:pPr>
        <w:tabs>
          <w:tab w:val="center" w:pos="5544"/>
          <w:tab w:val="right" w:pos="11088"/>
        </w:tabs>
        <w:spacing w:before="20" w:after="20"/>
        <w:ind w:right="0"/>
        <w:jc w:val="center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r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Microsoft Office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Suite </w:t>
      </w:r>
      <w:r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| </w:t>
      </w:r>
      <w:r w:rsidR="00D01718">
        <w:rPr>
          <w:rFonts w:ascii="Calibri Light" w:hAnsi="Calibri Light" w:cs="Calibri Light"/>
          <w:color w:val="262626" w:themeColor="text1" w:themeTint="D9"/>
          <w:sz w:val="20"/>
          <w:szCs w:val="20"/>
        </w:rPr>
        <w:t>Adobe CS - Illustrator, Photoshop, InDesign</w:t>
      </w:r>
      <w:r w:rsidR="00926A10">
        <w:rPr>
          <w:rFonts w:ascii="Calibri Light" w:hAnsi="Calibri Light" w:cs="Calibri Light"/>
          <w:color w:val="262626" w:themeColor="text1" w:themeTint="D9"/>
          <w:sz w:val="20"/>
          <w:szCs w:val="20"/>
        </w:rPr>
        <w:t>, Lightroom | Sketchbook Pro</w:t>
      </w:r>
      <w:r w:rsidR="00D01718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| Constant Contact | </w:t>
      </w:r>
      <w:proofErr w:type="spellStart"/>
      <w:r w:rsidR="00D01718">
        <w:rPr>
          <w:rFonts w:ascii="Calibri Light" w:hAnsi="Calibri Light" w:cs="Calibri Light"/>
          <w:color w:val="262626" w:themeColor="text1" w:themeTint="D9"/>
          <w:sz w:val="20"/>
          <w:szCs w:val="20"/>
        </w:rPr>
        <w:t>HootSuit</w:t>
      </w:r>
      <w:r w:rsidR="00926A10">
        <w:rPr>
          <w:rFonts w:ascii="Calibri Light" w:hAnsi="Calibri Light" w:cs="Calibri Light"/>
          <w:color w:val="262626" w:themeColor="text1" w:themeTint="D9"/>
          <w:sz w:val="20"/>
          <w:szCs w:val="20"/>
        </w:rPr>
        <w:t>e</w:t>
      </w:r>
      <w:proofErr w:type="spellEnd"/>
    </w:p>
    <w:p w14:paraId="13E793CF" w14:textId="77777777" w:rsidR="00517BBB" w:rsidRPr="0031623D" w:rsidRDefault="00517BBB" w:rsidP="00517BBB">
      <w:pPr>
        <w:pStyle w:val="Heading1"/>
        <w:spacing w:before="120"/>
        <w:rPr>
          <w:rFonts w:ascii="Calibri Light" w:hAnsi="Calibri Light" w:cs="Calibri Light"/>
          <w:b/>
          <w:bCs/>
          <w:color w:val="262626" w:themeColor="text1" w:themeTint="D9"/>
          <w:sz w:val="22"/>
          <w:szCs w:val="22"/>
        </w:rPr>
      </w:pPr>
      <w:r w:rsidRPr="0031623D">
        <w:rPr>
          <w:rFonts w:ascii="Calibri Light" w:hAnsi="Calibri Light" w:cs="Calibri Light"/>
          <w:b/>
          <w:bCs/>
          <w:color w:val="262626" w:themeColor="text1" w:themeTint="D9"/>
          <w:sz w:val="22"/>
          <w:szCs w:val="22"/>
        </w:rPr>
        <w:t>Core competencies</w:t>
      </w:r>
    </w:p>
    <w:p w14:paraId="361E2BE4" w14:textId="48E568ED" w:rsidR="00517BBB" w:rsidRPr="008E53A4" w:rsidRDefault="00926A10" w:rsidP="00517BBB">
      <w:pPr>
        <w:spacing w:before="20" w:after="20"/>
        <w:ind w:right="0"/>
        <w:jc w:val="center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Content Creation </w:t>
      </w:r>
      <w:r w:rsidR="00517BBB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| </w:t>
      </w:r>
      <w:r w:rsidR="008B5085">
        <w:rPr>
          <w:rFonts w:ascii="Calibri Light" w:hAnsi="Calibri Light" w:cs="Calibri Light"/>
          <w:color w:val="262626" w:themeColor="text1" w:themeTint="D9"/>
          <w:sz w:val="20"/>
          <w:szCs w:val="20"/>
        </w:rPr>
        <w:t>Quality Assurance</w:t>
      </w:r>
      <w:r w:rsidR="008B5085" w:rsidRPr="00926A10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r w:rsidR="00517BBB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|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Project Management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| Social Media Management</w:t>
      </w:r>
      <w:r w:rsidR="00517BBB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| Problem Solving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|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Task Management</w:t>
      </w:r>
      <w:r w:rsidRPr="009C035F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</w:p>
    <w:p w14:paraId="3E868C71" w14:textId="23F718AD" w:rsidR="00517BBB" w:rsidRDefault="00926A10" w:rsidP="00926A10">
      <w:pPr>
        <w:pStyle w:val="ListBullet"/>
        <w:numPr>
          <w:ilvl w:val="0"/>
          <w:numId w:val="0"/>
        </w:numPr>
        <w:spacing w:before="20" w:after="20"/>
        <w:ind w:right="0"/>
        <w:jc w:val="center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Marketing &amp; Advertising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r w:rsidR="00517BBB">
        <w:rPr>
          <w:rFonts w:ascii="Calibri Light" w:hAnsi="Calibri Light" w:cs="Calibri Light"/>
          <w:color w:val="262626" w:themeColor="text1" w:themeTint="D9"/>
          <w:sz w:val="20"/>
          <w:szCs w:val="20"/>
        </w:rPr>
        <w:t>| Shipping &amp; Receiving</w:t>
      </w:r>
      <w:r w:rsidR="00517BBB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r w:rsidR="00517BBB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|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Strategic Planning </w:t>
      </w:r>
      <w:r w:rsidR="00517BBB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| </w:t>
      </w:r>
      <w:r w:rsidR="00517BBB" w:rsidRPr="008E53A4">
        <w:rPr>
          <w:rFonts w:ascii="Calibri Light" w:hAnsi="Calibri Light" w:cs="Calibri Light"/>
          <w:color w:val="262626" w:themeColor="text1" w:themeTint="D9"/>
          <w:sz w:val="20"/>
          <w:szCs w:val="20"/>
        </w:rPr>
        <w:t>Interpersonal Communication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| </w:t>
      </w:r>
      <w:r w:rsidR="008B5085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Logo Design </w:t>
      </w:r>
      <w:r w:rsidR="008B5085">
        <w:rPr>
          <w:rFonts w:ascii="Calibri Light" w:hAnsi="Calibri Light" w:cs="Calibri Light"/>
          <w:color w:val="262626" w:themeColor="text1" w:themeTint="D9"/>
          <w:sz w:val="20"/>
          <w:szCs w:val="20"/>
        </w:rPr>
        <w:t>| Video Editing</w:t>
      </w:r>
    </w:p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4DE2075F" w14:textId="79D83623" w:rsidR="001D3EB6" w:rsidRPr="0031623D" w:rsidRDefault="00B47423" w:rsidP="00071B86">
      <w:pPr>
        <w:pStyle w:val="Heading1"/>
        <w:spacing w:before="120"/>
        <w:rPr>
          <w:rFonts w:ascii="Calibri Light" w:hAnsi="Calibri Light" w:cs="Calibri Light"/>
          <w:b/>
          <w:bCs/>
          <w:color w:val="262626" w:themeColor="text1" w:themeTint="D9"/>
          <w:sz w:val="22"/>
          <w:szCs w:val="22"/>
        </w:rPr>
      </w:pPr>
      <w:r w:rsidRPr="0031623D">
        <w:rPr>
          <w:rFonts w:ascii="Calibri Light" w:hAnsi="Calibri Light" w:cs="Calibri Light"/>
          <w:b/>
          <w:bCs/>
          <w:color w:val="262626" w:themeColor="text1" w:themeTint="D9"/>
          <w:sz w:val="22"/>
          <w:szCs w:val="22"/>
        </w:rPr>
        <w:t>professional history</w:t>
      </w:r>
    </w:p>
    <w:p w14:paraId="07B12D99" w14:textId="56A547CD" w:rsidR="00C737AE" w:rsidRPr="003F4A11" w:rsidRDefault="008A5F67" w:rsidP="00BB1AB4">
      <w:pPr>
        <w:pStyle w:val="ListBullet"/>
        <w:numPr>
          <w:ilvl w:val="0"/>
          <w:numId w:val="0"/>
        </w:numPr>
        <w:tabs>
          <w:tab w:val="right" w:pos="11088"/>
        </w:tabs>
        <w:spacing w:before="40" w:after="40"/>
        <w:ind w:right="0"/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</w:pPr>
      <w:r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>Marketing Director</w:t>
      </w:r>
      <w:r w:rsidR="00E6032F"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 xml:space="preserve"> </w:t>
      </w:r>
      <w:r w:rsidR="00C737AE" w:rsidRPr="003F4A11"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 xml:space="preserve">| </w:t>
      </w:r>
      <w:proofErr w:type="spellStart"/>
      <w:r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>Tabani</w:t>
      </w:r>
      <w:proofErr w:type="spellEnd"/>
      <w:r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 xml:space="preserve"> Realty </w:t>
      </w:r>
      <w:r w:rsidR="002E4AE5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-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Addison, TX</w:t>
      </w:r>
      <w:r w:rsidR="00C737AE"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ab/>
      </w:r>
      <w:r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 xml:space="preserve">February 2017 </w:t>
      </w:r>
      <w:r w:rsidR="001C610E"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>- Present</w:t>
      </w:r>
    </w:p>
    <w:p w14:paraId="2A676D90" w14:textId="7E56A959" w:rsidR="00BF05FB" w:rsidRDefault="002E7E57" w:rsidP="00BB1AB4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bookmarkStart w:id="20" w:name="_Hlk79663217"/>
      <w:bookmarkStart w:id="21" w:name="_Hlk76984083"/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Increased the number of quality leads by 70% by reviewing site traffic and reaching out to individuals through social media, in addition to responding to email inquiries and in-office visitors</w:t>
      </w:r>
    </w:p>
    <w:p w14:paraId="1389EC3A" w14:textId="6A15AE22" w:rsidR="002E7E57" w:rsidRDefault="006A62EE" w:rsidP="00BB1AB4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bookmarkStart w:id="22" w:name="_Hlk108083276"/>
      <w:r w:rsidRPr="00192BD3">
        <w:rPr>
          <w:rFonts w:ascii="Calibri Light" w:hAnsi="Calibri Light" w:cs="Calibri Light"/>
          <w:color w:val="262626" w:themeColor="text1" w:themeTint="D9"/>
          <w:sz w:val="20"/>
          <w:szCs w:val="20"/>
        </w:rPr>
        <w:t>Prepar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e</w:t>
      </w:r>
      <w:r w:rsidRPr="00192BD3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and implement marketing strategies including website design, marketing materials,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and social media posts</w:t>
      </w:r>
      <w:r w:rsidRPr="00192BD3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to drive</w:t>
      </w:r>
      <w:r w:rsidRPr="00192BD3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outreach</w:t>
      </w:r>
      <w:bookmarkEnd w:id="22"/>
    </w:p>
    <w:p w14:paraId="5CC63B25" w14:textId="3CA5BF94" w:rsidR="006A62EE" w:rsidRDefault="006A62EE" w:rsidP="00BB1AB4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Improved offering memorandums by customizing pages, adding infographics about the surrounding area, customized maps with markers of nearby attractions, and maps showing distances to major cities</w:t>
      </w:r>
    </w:p>
    <w:p w14:paraId="3DB35660" w14:textId="45629F7E" w:rsidR="006A62EE" w:rsidRDefault="006A62EE" w:rsidP="00BB1AB4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Manage multiple listings at once, implementing workflow improvements to streamline tasks and content development</w:t>
      </w:r>
    </w:p>
    <w:p w14:paraId="519DF0CC" w14:textId="77777777" w:rsidR="00D1185D" w:rsidRDefault="00D1185D" w:rsidP="00BB1AB4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bookmarkStart w:id="23" w:name="_Hlk79059268"/>
      <w:r w:rsidRPr="007860FA">
        <w:rPr>
          <w:rFonts w:ascii="Calibri Light" w:hAnsi="Calibri Light" w:cs="Calibri Light"/>
          <w:color w:val="262626" w:themeColor="text1" w:themeTint="D9"/>
          <w:sz w:val="20"/>
          <w:szCs w:val="20"/>
        </w:rPr>
        <w:t>Provide high-level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, </w:t>
      </w:r>
      <w:bookmarkStart w:id="24" w:name="_Hlk108081426"/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complex</w:t>
      </w:r>
      <w:r w:rsidRPr="007860FA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administrative support by conducting research, preparing statistical reports, handling information requests, and performing clerical functions</w:t>
      </w:r>
      <w:bookmarkEnd w:id="24"/>
    </w:p>
    <w:bookmarkEnd w:id="23"/>
    <w:bookmarkEnd w:id="20"/>
    <w:bookmarkEnd w:id="21"/>
    <w:p w14:paraId="24CF4505" w14:textId="436C7743" w:rsidR="001C610E" w:rsidRPr="003F4A11" w:rsidRDefault="008A5F67" w:rsidP="00BB1AB4">
      <w:pPr>
        <w:pStyle w:val="ListBullet"/>
        <w:numPr>
          <w:ilvl w:val="0"/>
          <w:numId w:val="0"/>
        </w:numPr>
        <w:tabs>
          <w:tab w:val="right" w:pos="11088"/>
        </w:tabs>
        <w:spacing w:before="90" w:after="40"/>
        <w:ind w:right="0"/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</w:pPr>
      <w:r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 xml:space="preserve">Office Manager (Part-Time since 2017) </w:t>
      </w:r>
      <w:r w:rsidR="001C610E" w:rsidRPr="003F4A11"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 xml:space="preserve">| </w:t>
      </w:r>
      <w:r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 xml:space="preserve">Europa Designs </w:t>
      </w:r>
      <w:r w:rsidR="002E4AE5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-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Dallas, TX</w:t>
      </w:r>
      <w:r w:rsidR="001C610E"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ab/>
      </w:r>
      <w:r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>April 2013 - Present</w:t>
      </w:r>
    </w:p>
    <w:p w14:paraId="46666251" w14:textId="0FAFC76A" w:rsidR="005D330B" w:rsidRDefault="00811F3C" w:rsidP="00BB1AB4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bookmarkStart w:id="25" w:name="_Hlk66203703"/>
      <w:bookmarkStart w:id="26" w:name="_Hlk98844620"/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Drive order management operations for a specialty designer for Neiman Marcus, overseeing orders from PO to final shipment</w:t>
      </w:r>
    </w:p>
    <w:p w14:paraId="37705314" w14:textId="5EBCBD25" w:rsidR="004C0833" w:rsidRDefault="00811F3C" w:rsidP="00BB1AB4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Adhere to regulatory guidelines for labeling and shipping fur products</w:t>
      </w:r>
      <w:r w:rsidR="004C0833">
        <w:rPr>
          <w:rFonts w:ascii="Calibri Light" w:hAnsi="Calibri Light" w:cs="Calibri Light"/>
          <w:color w:val="262626" w:themeColor="text1" w:themeTint="D9"/>
          <w:sz w:val="20"/>
          <w:szCs w:val="20"/>
        </w:rPr>
        <w:t>, maintaining 100% order accuracy and zero regulatory fines</w:t>
      </w:r>
    </w:p>
    <w:p w14:paraId="6581E57A" w14:textId="157EF3ED" w:rsidR="00811F3C" w:rsidRDefault="004C0833" w:rsidP="00BB1AB4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C</w:t>
      </w:r>
      <w:r w:rsidR="00811F3C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reate UPCs, labeling tickets, bag labels, and shipping labels to each store, utilizing </w:t>
      </w:r>
      <w:proofErr w:type="spellStart"/>
      <w:r w:rsidR="00811F3C">
        <w:rPr>
          <w:rFonts w:ascii="Calibri Light" w:hAnsi="Calibri Light" w:cs="Calibri Light"/>
          <w:color w:val="262626" w:themeColor="text1" w:themeTint="D9"/>
          <w:sz w:val="20"/>
          <w:szCs w:val="20"/>
        </w:rPr>
        <w:t>D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i</w:t>
      </w:r>
      <w:r w:rsidR="00811F3C">
        <w:rPr>
          <w:rFonts w:ascii="Calibri Light" w:hAnsi="Calibri Light" w:cs="Calibri Light"/>
          <w:color w:val="262626" w:themeColor="text1" w:themeTint="D9"/>
          <w:sz w:val="20"/>
          <w:szCs w:val="20"/>
        </w:rPr>
        <w:t>Central</w:t>
      </w:r>
      <w:proofErr w:type="spellEnd"/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r w:rsidR="00811F3C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and EDI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formatting </w:t>
      </w:r>
      <w:r w:rsidR="00811F3C">
        <w:rPr>
          <w:rFonts w:ascii="Calibri Light" w:hAnsi="Calibri Light" w:cs="Calibri Light"/>
          <w:color w:val="262626" w:themeColor="text1" w:themeTint="D9"/>
          <w:sz w:val="20"/>
          <w:szCs w:val="20"/>
        </w:rPr>
        <w:t>to track order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s</w:t>
      </w:r>
      <w:r w:rsidR="00811F3C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</w:p>
    <w:p w14:paraId="68585382" w14:textId="3002F7B5" w:rsidR="004C0833" w:rsidRPr="00163AF6" w:rsidRDefault="004C0833" w:rsidP="00BB1AB4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Work </w:t>
      </w:r>
      <w:r w:rsidRPr="00163AF6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with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other store ownership </w:t>
      </w:r>
      <w:r w:rsidRPr="00163AF6">
        <w:rPr>
          <w:rFonts w:ascii="Calibri Light" w:hAnsi="Calibri Light" w:cs="Calibri Light"/>
          <w:color w:val="262626" w:themeColor="text1" w:themeTint="D9"/>
          <w:sz w:val="20"/>
          <w:szCs w:val="20"/>
        </w:rPr>
        <w:t>to produce brand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-</w:t>
      </w:r>
      <w:r w:rsidRPr="00163AF6">
        <w:rPr>
          <w:rFonts w:ascii="Calibri Light" w:hAnsi="Calibri Light" w:cs="Calibri Light"/>
          <w:color w:val="262626" w:themeColor="text1" w:themeTint="D9"/>
          <w:sz w:val="20"/>
          <w:szCs w:val="20"/>
        </w:rPr>
        <w:t>relevant designs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, innovative design and technology solutions,</w:t>
      </w:r>
      <w:r w:rsidRPr="00163AF6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and consumer experiences that reflect and elevate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company </w:t>
      </w:r>
      <w:r w:rsidRPr="00163AF6">
        <w:rPr>
          <w:rFonts w:ascii="Calibri Light" w:hAnsi="Calibri Light" w:cs="Calibri Light"/>
          <w:color w:val="262626" w:themeColor="text1" w:themeTint="D9"/>
          <w:sz w:val="20"/>
          <w:szCs w:val="20"/>
        </w:rPr>
        <w:t>standards</w:t>
      </w:r>
    </w:p>
    <w:p w14:paraId="143112AD" w14:textId="42608671" w:rsidR="004C0833" w:rsidRPr="00163AF6" w:rsidRDefault="004C0833" w:rsidP="00BB1AB4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r w:rsidRPr="00163AF6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Utilize Adobe Creative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S</w:t>
      </w:r>
      <w:r w:rsidRPr="00163AF6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uite to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create</w:t>
      </w:r>
      <w:r w:rsidRPr="00163AF6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print materials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for local tradeshows by</w:t>
      </w:r>
      <w:r w:rsidRPr="00163AF6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creating designs, concepts, logos</w:t>
      </w:r>
      <w:r w:rsidR="00DC503A">
        <w:rPr>
          <w:rFonts w:ascii="Calibri Light" w:hAnsi="Calibri Light" w:cs="Calibri Light"/>
          <w:color w:val="262626" w:themeColor="text1" w:themeTint="D9"/>
          <w:sz w:val="20"/>
          <w:szCs w:val="20"/>
        </w:rPr>
        <w:t>,</w:t>
      </w:r>
      <w:r w:rsidRPr="00163AF6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and sample layouts based on knowledge of layout principles and design concepts</w:t>
      </w:r>
    </w:p>
    <w:bookmarkEnd w:id="25"/>
    <w:bookmarkEnd w:id="26"/>
    <w:p w14:paraId="012B1701" w14:textId="10687F51" w:rsidR="002E4AE5" w:rsidRPr="003F4A11" w:rsidRDefault="008A5F67" w:rsidP="00BB1AB4">
      <w:pPr>
        <w:pStyle w:val="ListBullet"/>
        <w:numPr>
          <w:ilvl w:val="0"/>
          <w:numId w:val="0"/>
        </w:numPr>
        <w:tabs>
          <w:tab w:val="right" w:pos="11088"/>
        </w:tabs>
        <w:spacing w:before="90" w:after="40"/>
        <w:ind w:right="0"/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</w:pPr>
      <w:r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>HR &amp; Accounts Receivable Office Assistant</w:t>
      </w:r>
      <w:r w:rsidR="002E4AE5"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 xml:space="preserve"> </w:t>
      </w:r>
      <w:r w:rsidR="002E4AE5" w:rsidRPr="003F4A11"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 xml:space="preserve">| </w:t>
      </w:r>
      <w:r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 xml:space="preserve">Sears </w:t>
      </w:r>
      <w:r w:rsidR="002E4AE5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-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Cape Girardeau, MO</w:t>
      </w:r>
      <w:r w:rsidR="002E4AE5"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ab/>
      </w:r>
      <w:r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>June 2006 - October 2012</w:t>
      </w:r>
    </w:p>
    <w:p w14:paraId="0C48A2BB" w14:textId="7943D029" w:rsidR="008A5F67" w:rsidRDefault="008A5F67" w:rsidP="00BB1AB4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bookmarkStart w:id="27" w:name="_Hlk84253033"/>
      <w:bookmarkStart w:id="28" w:name="_Hlk88491106"/>
      <w:bookmarkStart w:id="29" w:name="_Hlk70325146"/>
      <w:r w:rsidRPr="00A008E3">
        <w:rPr>
          <w:rFonts w:ascii="Calibri Light" w:hAnsi="Calibri Light" w:cs="Calibri Light"/>
          <w:color w:val="262626" w:themeColor="text1" w:themeTint="D9"/>
          <w:sz w:val="20"/>
          <w:szCs w:val="20"/>
        </w:rPr>
        <w:t>Streamline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d</w:t>
      </w:r>
      <w:r w:rsidRPr="00A008E3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operations by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utilizing company software to </w:t>
      </w:r>
      <w:r w:rsidRPr="00A008E3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efficiently document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employee </w:t>
      </w:r>
      <w:r w:rsidRPr="00A008E3">
        <w:rPr>
          <w:rFonts w:ascii="Calibri Light" w:hAnsi="Calibri Light" w:cs="Calibri Light"/>
          <w:color w:val="262626" w:themeColor="text1" w:themeTint="D9"/>
          <w:sz w:val="20"/>
          <w:szCs w:val="20"/>
        </w:rPr>
        <w:t>data, updat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e</w:t>
      </w:r>
      <w:r w:rsidRPr="00A008E3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account records, and correspond with colleagues to provide information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</w:p>
    <w:p w14:paraId="279D0DB5" w14:textId="19341E94" w:rsidR="008A5F67" w:rsidRPr="000C29CA" w:rsidRDefault="008A5F67" w:rsidP="00BB1AB4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bookmarkStart w:id="30" w:name="_Hlk86747831"/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Collaborated</w:t>
      </w:r>
      <w:r w:rsidRPr="000C29CA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with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internal </w:t>
      </w:r>
      <w:r w:rsidRPr="000C29CA">
        <w:rPr>
          <w:rFonts w:ascii="Calibri Light" w:hAnsi="Calibri Light" w:cs="Calibri Light"/>
          <w:color w:val="262626" w:themeColor="text1" w:themeTint="D9"/>
          <w:sz w:val="20"/>
          <w:szCs w:val="20"/>
        </w:rPr>
        <w:t>departments by establishing rapport and maintaining open lines of communication to quickly identify and correct issues</w:t>
      </w:r>
    </w:p>
    <w:bookmarkEnd w:id="30"/>
    <w:p w14:paraId="19C0BA8A" w14:textId="1DD28FDD" w:rsidR="002E4AE5" w:rsidRDefault="008A5F67" w:rsidP="00BB1AB4">
      <w:pPr>
        <w:pStyle w:val="ListBullet"/>
        <w:spacing w:after="40"/>
        <w:ind w:right="0" w:hanging="9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r w:rsidRPr="000C29CA">
        <w:rPr>
          <w:rFonts w:ascii="Calibri Light" w:hAnsi="Calibri Light" w:cs="Calibri Light"/>
          <w:color w:val="262626" w:themeColor="text1" w:themeTint="D9"/>
          <w:sz w:val="20"/>
          <w:szCs w:val="20"/>
        </w:rPr>
        <w:t>Manage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d </w:t>
      </w:r>
      <w:r w:rsidRPr="000C29CA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Accounts Receivable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by </w:t>
      </w:r>
      <w:r w:rsidRPr="000C29CA">
        <w:rPr>
          <w:rFonts w:ascii="Calibri Light" w:hAnsi="Calibri Light" w:cs="Calibri Light"/>
          <w:color w:val="262626" w:themeColor="text1" w:themeTint="D9"/>
          <w:sz w:val="20"/>
          <w:szCs w:val="20"/>
        </w:rPr>
        <w:t>posting and classification of the daily receivable transactions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</w:t>
      </w:r>
      <w:r w:rsidRPr="000C29CA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and maintaining comprehensive records of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daily</w:t>
      </w:r>
      <w:r w:rsidRPr="000C29CA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transactions</w:t>
      </w:r>
    </w:p>
    <w:p w14:paraId="1F21F166" w14:textId="4407FAC6" w:rsidR="008A5F67" w:rsidRPr="000C29CA" w:rsidRDefault="008A5F67" w:rsidP="00BB1AB4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bookmarkStart w:id="31" w:name="_Hlk79652911"/>
      <w:r w:rsidRPr="000C29CA">
        <w:rPr>
          <w:rFonts w:ascii="Calibri Light" w:hAnsi="Calibri Light" w:cs="Calibri Light"/>
          <w:color w:val="262626" w:themeColor="text1" w:themeTint="D9"/>
          <w:sz w:val="20"/>
          <w:szCs w:val="20"/>
        </w:rPr>
        <w:t>Maintain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ed</w:t>
      </w:r>
      <w:r w:rsidRPr="000C29CA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receivables through timely invoice processing and procedure code usage tracking through various reporting systems</w:t>
      </w:r>
    </w:p>
    <w:bookmarkEnd w:id="31"/>
    <w:p w14:paraId="31E5E4D5" w14:textId="094E978A" w:rsidR="008A5F67" w:rsidRPr="009152F5" w:rsidRDefault="008A5F67" w:rsidP="00BB1AB4">
      <w:pPr>
        <w:pStyle w:val="ListBullet"/>
        <w:spacing w:after="40"/>
        <w:ind w:right="0" w:hanging="9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Facilitate the onboarding of new employees by delivering orientation presentations to ease the new employee transition</w:t>
      </w:r>
    </w:p>
    <w:bookmarkEnd w:id="27"/>
    <w:bookmarkEnd w:id="28"/>
    <w:bookmarkEnd w:id="29"/>
    <w:p w14:paraId="2D2E314A" w14:textId="3ABE0FD9" w:rsidR="008A5F67" w:rsidRPr="0031623D" w:rsidRDefault="008A5F67" w:rsidP="008A5F67">
      <w:pPr>
        <w:pStyle w:val="Heading1"/>
        <w:spacing w:before="120"/>
        <w:rPr>
          <w:rFonts w:ascii="Calibri Light" w:hAnsi="Calibri Light" w:cs="Calibri Light"/>
          <w:b/>
          <w:bCs/>
          <w:color w:val="262626" w:themeColor="text1" w:themeTint="D9"/>
          <w:sz w:val="22"/>
          <w:szCs w:val="22"/>
        </w:rPr>
      </w:pPr>
      <w:r>
        <w:rPr>
          <w:rFonts w:ascii="Calibri Light" w:hAnsi="Calibri Light" w:cs="Calibri Light"/>
          <w:b/>
          <w:bCs/>
          <w:color w:val="262626" w:themeColor="text1" w:themeTint="D9"/>
          <w:sz w:val="22"/>
          <w:szCs w:val="22"/>
        </w:rPr>
        <w:t>Internships</w:t>
      </w:r>
    </w:p>
    <w:p w14:paraId="6025C211" w14:textId="717C7EBC" w:rsidR="008A5F67" w:rsidRPr="003F4A11" w:rsidRDefault="008A5F67" w:rsidP="00BB1AB4">
      <w:pPr>
        <w:pStyle w:val="ListBullet"/>
        <w:numPr>
          <w:ilvl w:val="0"/>
          <w:numId w:val="0"/>
        </w:numPr>
        <w:tabs>
          <w:tab w:val="right" w:pos="11088"/>
        </w:tabs>
        <w:spacing w:before="40" w:after="40"/>
        <w:ind w:right="0"/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</w:pPr>
      <w:r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 xml:space="preserve">Graphic Design &amp; Product Development Intern </w:t>
      </w:r>
      <w:r w:rsidRPr="003F4A11"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 xml:space="preserve">| </w:t>
      </w:r>
      <w:r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 xml:space="preserve">Heelys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- Dallas, TX</w:t>
      </w:r>
      <w:r>
        <w:rPr>
          <w:rFonts w:ascii="Calibri Light" w:hAnsi="Calibri Light" w:cs="Calibri Light"/>
          <w:b/>
          <w:bCs/>
          <w:color w:val="262626" w:themeColor="text1" w:themeTint="D9"/>
          <w:sz w:val="20"/>
          <w:szCs w:val="20"/>
        </w:rPr>
        <w:tab/>
        <w:t>Summer 2008</w:t>
      </w:r>
    </w:p>
    <w:p w14:paraId="2392EC61" w14:textId="541A21B6" w:rsidR="008A5F67" w:rsidRDefault="008A5F67" w:rsidP="00887B99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bookmarkStart w:id="32" w:name="_Hlk103343473"/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Supported the </w:t>
      </w:r>
      <w:bookmarkStart w:id="33" w:name="_Hlk104398373"/>
      <w:r w:rsidRPr="00025537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creation and execution of </w:t>
      </w:r>
      <w:bookmarkStart w:id="34" w:name="_Hlk99387833"/>
      <w:r w:rsidRPr="00025537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innovative publicity programs that increase awareness and positive perception of the </w:t>
      </w:r>
      <w:bookmarkEnd w:id="33"/>
      <w:r w:rsidRPr="00025537">
        <w:rPr>
          <w:rFonts w:ascii="Calibri Light" w:hAnsi="Calibri Light" w:cs="Calibri Light"/>
          <w:color w:val="262626" w:themeColor="text1" w:themeTint="D9"/>
          <w:sz w:val="20"/>
          <w:szCs w:val="20"/>
        </w:rPr>
        <w:t>brand</w:t>
      </w:r>
      <w:bookmarkEnd w:id="32"/>
      <w:bookmarkEnd w:id="34"/>
    </w:p>
    <w:p w14:paraId="1581BA0C" w14:textId="5D4A0BBE" w:rsidR="008A5F67" w:rsidRDefault="008A5F67" w:rsidP="00887B99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Collaborated with creative</w:t>
      </w:r>
      <w:r w:rsidRPr="001C1656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teams to utilize 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industry-best</w:t>
      </w:r>
      <w:r w:rsidRPr="001C1656"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 methods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, </w:t>
      </w:r>
      <w:r w:rsidRPr="001C1656">
        <w:rPr>
          <w:rFonts w:ascii="Calibri Light" w:hAnsi="Calibri Light" w:cs="Calibri Light"/>
          <w:color w:val="262626" w:themeColor="text1" w:themeTint="D9"/>
          <w:sz w:val="20"/>
          <w:szCs w:val="20"/>
        </w:rPr>
        <w:t>tools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/</w:t>
      </w:r>
      <w:r w:rsidRPr="001C1656">
        <w:rPr>
          <w:rFonts w:ascii="Calibri Light" w:hAnsi="Calibri Light" w:cs="Calibri Light"/>
          <w:color w:val="262626" w:themeColor="text1" w:themeTint="D9"/>
          <w:sz w:val="20"/>
          <w:szCs w:val="20"/>
        </w:rPr>
        <w:t>technology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 xml:space="preserve">, and </w:t>
      </w:r>
      <w:r w:rsidRPr="001C1656">
        <w:rPr>
          <w:rFonts w:ascii="Calibri Light" w:hAnsi="Calibri Light" w:cs="Calibri Light"/>
          <w:color w:val="262626" w:themeColor="text1" w:themeTint="D9"/>
          <w:sz w:val="20"/>
          <w:szCs w:val="20"/>
        </w:rPr>
        <w:t>process improvements to meet project needs</w:t>
      </w:r>
    </w:p>
    <w:p w14:paraId="098C1924" w14:textId="6E632C0C" w:rsidR="008A5F67" w:rsidRDefault="008A5F67" w:rsidP="00887B99">
      <w:pPr>
        <w:pStyle w:val="ListBullet"/>
        <w:spacing w:after="4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r w:rsidRPr="008A5F67">
        <w:rPr>
          <w:rFonts w:ascii="Calibri Light" w:hAnsi="Calibri Light" w:cs="Calibri Light"/>
          <w:color w:val="262626" w:themeColor="text1" w:themeTint="D9"/>
          <w:sz w:val="20"/>
          <w:szCs w:val="20"/>
        </w:rPr>
        <w:t>Researched upcoming trends and competition to contribute concepts to F/W 2009 Collection, maintaining spreadsheets to track trends for multiple product lines</w:t>
      </w:r>
    </w:p>
    <w:bookmarkEnd w:id="2"/>
    <w:p w14:paraId="138D3CCC" w14:textId="77777777" w:rsidR="00517BBB" w:rsidRPr="0031623D" w:rsidRDefault="00517BBB" w:rsidP="00517BBB">
      <w:pPr>
        <w:pStyle w:val="Heading1"/>
        <w:spacing w:before="120"/>
        <w:rPr>
          <w:rFonts w:ascii="Calibri Light" w:hAnsi="Calibri Light" w:cs="Calibri Light"/>
          <w:b/>
          <w:bCs/>
          <w:color w:val="262626" w:themeColor="text1" w:themeTint="D9"/>
          <w:sz w:val="22"/>
          <w:szCs w:val="22"/>
        </w:rPr>
      </w:pPr>
      <w:r w:rsidRPr="0031623D">
        <w:rPr>
          <w:rFonts w:ascii="Calibri Light" w:hAnsi="Calibri Light" w:cs="Calibri Light"/>
          <w:b/>
          <w:bCs/>
          <w:color w:val="262626" w:themeColor="text1" w:themeTint="D9"/>
          <w:sz w:val="22"/>
          <w:szCs w:val="22"/>
        </w:rPr>
        <w:t>education</w:t>
      </w:r>
    </w:p>
    <w:p w14:paraId="2C6218A1" w14:textId="77777777" w:rsidR="00517BBB" w:rsidRDefault="00517BBB" w:rsidP="00517BBB">
      <w:pPr>
        <w:pStyle w:val="ListBullet"/>
        <w:numPr>
          <w:ilvl w:val="0"/>
          <w:numId w:val="0"/>
        </w:numPr>
        <w:tabs>
          <w:tab w:val="right" w:pos="11088"/>
        </w:tabs>
        <w:spacing w:before="20" w:after="20"/>
        <w:ind w:right="0"/>
        <w:rPr>
          <w:rFonts w:ascii="Calibri Light" w:hAnsi="Calibri Light" w:cs="Calibri Light"/>
          <w:color w:val="262626" w:themeColor="text1" w:themeTint="D9"/>
          <w:sz w:val="20"/>
          <w:szCs w:val="20"/>
        </w:rPr>
      </w:pP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Bachelor of Science - Industrial &amp; Engineering Technology | Southeast Missouri State University - Cape Girardeau, MO</w:t>
      </w: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ab/>
      </w:r>
    </w:p>
    <w:p w14:paraId="4A57AD02" w14:textId="77777777" w:rsidR="00517BBB" w:rsidRPr="00AE1C76" w:rsidRDefault="00517BBB" w:rsidP="00517BBB">
      <w:pPr>
        <w:pStyle w:val="ListBullet"/>
        <w:numPr>
          <w:ilvl w:val="0"/>
          <w:numId w:val="0"/>
        </w:numPr>
        <w:tabs>
          <w:tab w:val="right" w:pos="11088"/>
        </w:tabs>
        <w:spacing w:before="20" w:after="20"/>
        <w:ind w:left="101" w:right="0"/>
      </w:pPr>
      <w:r>
        <w:rPr>
          <w:rFonts w:ascii="Calibri Light" w:hAnsi="Calibri Light" w:cs="Calibri Light"/>
          <w:color w:val="262626" w:themeColor="text1" w:themeTint="D9"/>
          <w:sz w:val="20"/>
          <w:szCs w:val="20"/>
        </w:rPr>
        <w:t>Major: Computer &amp; Multimedia Graphics; Minor: Integrated Marketing Communications</w:t>
      </w:r>
    </w:p>
    <w:sectPr w:rsidR="00517BBB" w:rsidRPr="00AE1C76" w:rsidSect="00BF05FB">
      <w:footerReference w:type="default" r:id="rId10"/>
      <w:pgSz w:w="12240" w:h="15840"/>
      <w:pgMar w:top="576" w:right="576" w:bottom="576" w:left="576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72A96" w14:textId="77777777" w:rsidR="00695A6B" w:rsidRDefault="00695A6B">
      <w:pPr>
        <w:spacing w:after="0"/>
      </w:pPr>
      <w:r>
        <w:separator/>
      </w:r>
    </w:p>
  </w:endnote>
  <w:endnote w:type="continuationSeparator" w:id="0">
    <w:p w14:paraId="6DA66297" w14:textId="77777777" w:rsidR="00695A6B" w:rsidRDefault="00695A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71C93" w14:textId="4BDE10D3" w:rsidR="00C067C5" w:rsidRPr="0074597D" w:rsidRDefault="00DC503A" w:rsidP="0074597D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8BA20" w14:textId="77777777" w:rsidR="00695A6B" w:rsidRDefault="00695A6B">
      <w:pPr>
        <w:spacing w:after="0"/>
      </w:pPr>
      <w:r>
        <w:separator/>
      </w:r>
    </w:p>
  </w:footnote>
  <w:footnote w:type="continuationSeparator" w:id="0">
    <w:p w14:paraId="59C4862C" w14:textId="77777777" w:rsidR="00695A6B" w:rsidRDefault="00695A6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3BC5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D0D56"/>
    <w:multiLevelType w:val="hybridMultilevel"/>
    <w:tmpl w:val="83D26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92496"/>
    <w:multiLevelType w:val="hybridMultilevel"/>
    <w:tmpl w:val="FFFFFFFF"/>
    <w:lvl w:ilvl="0" w:tplc="A35ED65E">
      <w:numFmt w:val="bullet"/>
      <w:lvlText w:val="•"/>
      <w:lvlJc w:val="left"/>
      <w:pPr>
        <w:ind w:left="463" w:hanging="361"/>
      </w:pPr>
      <w:rPr>
        <w:rFonts w:ascii="Arial" w:eastAsia="Arial" w:hAnsi="Arial" w:cs="Arial" w:hint="default"/>
        <w:color w:val="3B3B3B"/>
        <w:w w:val="104"/>
        <w:sz w:val="19"/>
        <w:szCs w:val="19"/>
      </w:rPr>
    </w:lvl>
    <w:lvl w:ilvl="1" w:tplc="50740B8A">
      <w:numFmt w:val="bullet"/>
      <w:lvlText w:val="•"/>
      <w:lvlJc w:val="left"/>
      <w:pPr>
        <w:ind w:left="1372" w:hanging="361"/>
      </w:pPr>
    </w:lvl>
    <w:lvl w:ilvl="2" w:tplc="2354AB8C">
      <w:numFmt w:val="bullet"/>
      <w:lvlText w:val="•"/>
      <w:lvlJc w:val="left"/>
      <w:pPr>
        <w:ind w:left="2284" w:hanging="361"/>
      </w:pPr>
    </w:lvl>
    <w:lvl w:ilvl="3" w:tplc="9E84A02A">
      <w:numFmt w:val="bullet"/>
      <w:lvlText w:val="•"/>
      <w:lvlJc w:val="left"/>
      <w:pPr>
        <w:ind w:left="3196" w:hanging="361"/>
      </w:pPr>
    </w:lvl>
    <w:lvl w:ilvl="4" w:tplc="14A43116">
      <w:numFmt w:val="bullet"/>
      <w:lvlText w:val="•"/>
      <w:lvlJc w:val="left"/>
      <w:pPr>
        <w:ind w:left="4108" w:hanging="361"/>
      </w:pPr>
    </w:lvl>
    <w:lvl w:ilvl="5" w:tplc="947A82F4">
      <w:numFmt w:val="bullet"/>
      <w:lvlText w:val="•"/>
      <w:lvlJc w:val="left"/>
      <w:pPr>
        <w:ind w:left="5020" w:hanging="361"/>
      </w:pPr>
    </w:lvl>
    <w:lvl w:ilvl="6" w:tplc="5E788096">
      <w:numFmt w:val="bullet"/>
      <w:lvlText w:val="•"/>
      <w:lvlJc w:val="left"/>
      <w:pPr>
        <w:ind w:left="5932" w:hanging="361"/>
      </w:pPr>
    </w:lvl>
    <w:lvl w:ilvl="7" w:tplc="947CDC56">
      <w:numFmt w:val="bullet"/>
      <w:lvlText w:val="•"/>
      <w:lvlJc w:val="left"/>
      <w:pPr>
        <w:ind w:left="6844" w:hanging="361"/>
      </w:pPr>
    </w:lvl>
    <w:lvl w:ilvl="8" w:tplc="72B02BB8">
      <w:numFmt w:val="bullet"/>
      <w:lvlText w:val="•"/>
      <w:lvlJc w:val="left"/>
      <w:pPr>
        <w:ind w:left="7756" w:hanging="361"/>
      </w:pPr>
    </w:lvl>
  </w:abstractNum>
  <w:abstractNum w:abstractNumId="3" w15:restartNumberingAfterBreak="0">
    <w:nsid w:val="2044029D"/>
    <w:multiLevelType w:val="hybridMultilevel"/>
    <w:tmpl w:val="EFEE2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471D53"/>
    <w:multiLevelType w:val="hybridMultilevel"/>
    <w:tmpl w:val="B47CA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CA58A1"/>
    <w:multiLevelType w:val="multilevel"/>
    <w:tmpl w:val="A4B8A7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C853687"/>
    <w:multiLevelType w:val="hybridMultilevel"/>
    <w:tmpl w:val="12A23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1178E4"/>
    <w:multiLevelType w:val="hybridMultilevel"/>
    <w:tmpl w:val="42B0D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C71EF"/>
    <w:multiLevelType w:val="hybridMultilevel"/>
    <w:tmpl w:val="460A7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A34FC1"/>
    <w:multiLevelType w:val="hybridMultilevel"/>
    <w:tmpl w:val="4FD65870"/>
    <w:lvl w:ilvl="0" w:tplc="24288F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  <w:i/>
        <w:iCs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5E3E04"/>
    <w:multiLevelType w:val="hybridMultilevel"/>
    <w:tmpl w:val="C9F2C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86657">
    <w:abstractNumId w:val="9"/>
  </w:num>
  <w:num w:numId="2" w16cid:durableId="2065525225">
    <w:abstractNumId w:val="0"/>
  </w:num>
  <w:num w:numId="3" w16cid:durableId="2079356060">
    <w:abstractNumId w:val="4"/>
  </w:num>
  <w:num w:numId="4" w16cid:durableId="1767655037">
    <w:abstractNumId w:val="3"/>
  </w:num>
  <w:num w:numId="5" w16cid:durableId="478114140">
    <w:abstractNumId w:val="1"/>
  </w:num>
  <w:num w:numId="6" w16cid:durableId="1429931772">
    <w:abstractNumId w:val="8"/>
  </w:num>
  <w:num w:numId="7" w16cid:durableId="1475684246">
    <w:abstractNumId w:val="6"/>
  </w:num>
  <w:num w:numId="8" w16cid:durableId="669720351">
    <w:abstractNumId w:val="2"/>
  </w:num>
  <w:num w:numId="9" w16cid:durableId="1761247087">
    <w:abstractNumId w:val="7"/>
  </w:num>
  <w:num w:numId="10" w16cid:durableId="1154179873">
    <w:abstractNumId w:val="5"/>
  </w:num>
  <w:num w:numId="11" w16cid:durableId="9376439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1720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wtDQzNLMwNTE2NzJR0lEKTi0uzszPAykwNK8FAKe5kOwtAAAA"/>
  </w:docVars>
  <w:rsids>
    <w:rsidRoot w:val="007E4186"/>
    <w:rsid w:val="00001360"/>
    <w:rsid w:val="00001429"/>
    <w:rsid w:val="00002C24"/>
    <w:rsid w:val="00002C33"/>
    <w:rsid w:val="0000311E"/>
    <w:rsid w:val="00003C80"/>
    <w:rsid w:val="0000568E"/>
    <w:rsid w:val="000061E2"/>
    <w:rsid w:val="00006CD7"/>
    <w:rsid w:val="00007533"/>
    <w:rsid w:val="0001027C"/>
    <w:rsid w:val="00010871"/>
    <w:rsid w:val="00010CEF"/>
    <w:rsid w:val="000120A2"/>
    <w:rsid w:val="0001213A"/>
    <w:rsid w:val="00013C69"/>
    <w:rsid w:val="0001436B"/>
    <w:rsid w:val="000146F3"/>
    <w:rsid w:val="000147AA"/>
    <w:rsid w:val="00014B63"/>
    <w:rsid w:val="0001613D"/>
    <w:rsid w:val="0001775D"/>
    <w:rsid w:val="00017CEC"/>
    <w:rsid w:val="000201CC"/>
    <w:rsid w:val="00022649"/>
    <w:rsid w:val="000238EC"/>
    <w:rsid w:val="00023BC3"/>
    <w:rsid w:val="00023FF2"/>
    <w:rsid w:val="00024F97"/>
    <w:rsid w:val="000259E2"/>
    <w:rsid w:val="00026648"/>
    <w:rsid w:val="00026C14"/>
    <w:rsid w:val="000272E2"/>
    <w:rsid w:val="00027403"/>
    <w:rsid w:val="00027D10"/>
    <w:rsid w:val="00030FFA"/>
    <w:rsid w:val="000312A1"/>
    <w:rsid w:val="00033AF4"/>
    <w:rsid w:val="000347A6"/>
    <w:rsid w:val="00035D63"/>
    <w:rsid w:val="00036150"/>
    <w:rsid w:val="000369DA"/>
    <w:rsid w:val="00036C2A"/>
    <w:rsid w:val="00036D92"/>
    <w:rsid w:val="00037870"/>
    <w:rsid w:val="00040B0F"/>
    <w:rsid w:val="0004106D"/>
    <w:rsid w:val="000413E6"/>
    <w:rsid w:val="00041AB3"/>
    <w:rsid w:val="000433D6"/>
    <w:rsid w:val="00043845"/>
    <w:rsid w:val="00045129"/>
    <w:rsid w:val="0004667C"/>
    <w:rsid w:val="00047DB4"/>
    <w:rsid w:val="000517AA"/>
    <w:rsid w:val="00052B54"/>
    <w:rsid w:val="0005507A"/>
    <w:rsid w:val="0005513B"/>
    <w:rsid w:val="000558E0"/>
    <w:rsid w:val="00055B3B"/>
    <w:rsid w:val="00055D8F"/>
    <w:rsid w:val="00056A61"/>
    <w:rsid w:val="00056C52"/>
    <w:rsid w:val="00056F19"/>
    <w:rsid w:val="00060290"/>
    <w:rsid w:val="000602A4"/>
    <w:rsid w:val="00061F62"/>
    <w:rsid w:val="00062B03"/>
    <w:rsid w:val="00064195"/>
    <w:rsid w:val="00064BC5"/>
    <w:rsid w:val="000666CD"/>
    <w:rsid w:val="00071B86"/>
    <w:rsid w:val="00072322"/>
    <w:rsid w:val="00072503"/>
    <w:rsid w:val="0007294A"/>
    <w:rsid w:val="000756F7"/>
    <w:rsid w:val="000762B7"/>
    <w:rsid w:val="00076B8D"/>
    <w:rsid w:val="000770E4"/>
    <w:rsid w:val="000773AF"/>
    <w:rsid w:val="00080909"/>
    <w:rsid w:val="00081323"/>
    <w:rsid w:val="00082A37"/>
    <w:rsid w:val="0008309D"/>
    <w:rsid w:val="00084271"/>
    <w:rsid w:val="00084565"/>
    <w:rsid w:val="0008614A"/>
    <w:rsid w:val="00087BB3"/>
    <w:rsid w:val="00093EFF"/>
    <w:rsid w:val="00096694"/>
    <w:rsid w:val="00096F6E"/>
    <w:rsid w:val="00097986"/>
    <w:rsid w:val="00097F46"/>
    <w:rsid w:val="000A06A6"/>
    <w:rsid w:val="000A12BF"/>
    <w:rsid w:val="000A2D45"/>
    <w:rsid w:val="000A3E72"/>
    <w:rsid w:val="000A43C8"/>
    <w:rsid w:val="000A56A2"/>
    <w:rsid w:val="000A74EA"/>
    <w:rsid w:val="000B0A5A"/>
    <w:rsid w:val="000B153B"/>
    <w:rsid w:val="000B1DAD"/>
    <w:rsid w:val="000B3884"/>
    <w:rsid w:val="000B42BF"/>
    <w:rsid w:val="000B58BD"/>
    <w:rsid w:val="000B6A76"/>
    <w:rsid w:val="000B7B44"/>
    <w:rsid w:val="000C0BF2"/>
    <w:rsid w:val="000C0C54"/>
    <w:rsid w:val="000C1549"/>
    <w:rsid w:val="000C1C0D"/>
    <w:rsid w:val="000C2D0B"/>
    <w:rsid w:val="000C3AD1"/>
    <w:rsid w:val="000C4ED7"/>
    <w:rsid w:val="000C5005"/>
    <w:rsid w:val="000C67DE"/>
    <w:rsid w:val="000D06A9"/>
    <w:rsid w:val="000D20EB"/>
    <w:rsid w:val="000D2750"/>
    <w:rsid w:val="000D2AAB"/>
    <w:rsid w:val="000D2AB9"/>
    <w:rsid w:val="000D31D1"/>
    <w:rsid w:val="000D32B7"/>
    <w:rsid w:val="000D336F"/>
    <w:rsid w:val="000D3E47"/>
    <w:rsid w:val="000D4562"/>
    <w:rsid w:val="000D4984"/>
    <w:rsid w:val="000D5039"/>
    <w:rsid w:val="000D5214"/>
    <w:rsid w:val="000D56F5"/>
    <w:rsid w:val="000D5962"/>
    <w:rsid w:val="000D5DE9"/>
    <w:rsid w:val="000D6CBD"/>
    <w:rsid w:val="000D6E16"/>
    <w:rsid w:val="000D7EEF"/>
    <w:rsid w:val="000E002B"/>
    <w:rsid w:val="000E0306"/>
    <w:rsid w:val="000E0BA1"/>
    <w:rsid w:val="000E25ED"/>
    <w:rsid w:val="000E2914"/>
    <w:rsid w:val="000E35CD"/>
    <w:rsid w:val="000E38E1"/>
    <w:rsid w:val="000E5508"/>
    <w:rsid w:val="000E5A31"/>
    <w:rsid w:val="000E793F"/>
    <w:rsid w:val="000F00E5"/>
    <w:rsid w:val="000F050F"/>
    <w:rsid w:val="000F41B0"/>
    <w:rsid w:val="00102779"/>
    <w:rsid w:val="0010454E"/>
    <w:rsid w:val="001045BD"/>
    <w:rsid w:val="00105C32"/>
    <w:rsid w:val="00105D9E"/>
    <w:rsid w:val="001061ED"/>
    <w:rsid w:val="0010626B"/>
    <w:rsid w:val="001063AD"/>
    <w:rsid w:val="001072F2"/>
    <w:rsid w:val="001078ED"/>
    <w:rsid w:val="00107AE9"/>
    <w:rsid w:val="00112CE8"/>
    <w:rsid w:val="0011317A"/>
    <w:rsid w:val="00114415"/>
    <w:rsid w:val="001144C6"/>
    <w:rsid w:val="00115283"/>
    <w:rsid w:val="00115A86"/>
    <w:rsid w:val="00115E9F"/>
    <w:rsid w:val="00116544"/>
    <w:rsid w:val="00117239"/>
    <w:rsid w:val="00117C77"/>
    <w:rsid w:val="00117EF8"/>
    <w:rsid w:val="0012250B"/>
    <w:rsid w:val="00123CE2"/>
    <w:rsid w:val="00124377"/>
    <w:rsid w:val="001249E8"/>
    <w:rsid w:val="00125DAC"/>
    <w:rsid w:val="001266A4"/>
    <w:rsid w:val="0013051C"/>
    <w:rsid w:val="00130B71"/>
    <w:rsid w:val="00130FCB"/>
    <w:rsid w:val="00131E7B"/>
    <w:rsid w:val="00133A03"/>
    <w:rsid w:val="001345AE"/>
    <w:rsid w:val="0013490E"/>
    <w:rsid w:val="00135A1B"/>
    <w:rsid w:val="00136D6B"/>
    <w:rsid w:val="001372AC"/>
    <w:rsid w:val="00140D18"/>
    <w:rsid w:val="00144501"/>
    <w:rsid w:val="001454C7"/>
    <w:rsid w:val="00147B20"/>
    <w:rsid w:val="00150488"/>
    <w:rsid w:val="00151AF1"/>
    <w:rsid w:val="00151F27"/>
    <w:rsid w:val="00152D75"/>
    <w:rsid w:val="00153555"/>
    <w:rsid w:val="00154F13"/>
    <w:rsid w:val="00154F4F"/>
    <w:rsid w:val="00155719"/>
    <w:rsid w:val="00156334"/>
    <w:rsid w:val="001569F0"/>
    <w:rsid w:val="00163857"/>
    <w:rsid w:val="00164027"/>
    <w:rsid w:val="001651A3"/>
    <w:rsid w:val="001653E6"/>
    <w:rsid w:val="0016567D"/>
    <w:rsid w:val="0016659D"/>
    <w:rsid w:val="00166D9D"/>
    <w:rsid w:val="001676F8"/>
    <w:rsid w:val="00167EC0"/>
    <w:rsid w:val="00171B8C"/>
    <w:rsid w:val="001720FE"/>
    <w:rsid w:val="001726B8"/>
    <w:rsid w:val="001737F2"/>
    <w:rsid w:val="00173BD3"/>
    <w:rsid w:val="001742AA"/>
    <w:rsid w:val="001745A4"/>
    <w:rsid w:val="00177A04"/>
    <w:rsid w:val="00177BB4"/>
    <w:rsid w:val="00177C49"/>
    <w:rsid w:val="00177E49"/>
    <w:rsid w:val="0018109E"/>
    <w:rsid w:val="00181CBE"/>
    <w:rsid w:val="001829FF"/>
    <w:rsid w:val="00183910"/>
    <w:rsid w:val="00184C50"/>
    <w:rsid w:val="00185A7D"/>
    <w:rsid w:val="00186DA9"/>
    <w:rsid w:val="001902BB"/>
    <w:rsid w:val="001914A4"/>
    <w:rsid w:val="00191F3F"/>
    <w:rsid w:val="00192BFB"/>
    <w:rsid w:val="00195412"/>
    <w:rsid w:val="0019578F"/>
    <w:rsid w:val="00197B97"/>
    <w:rsid w:val="001A0A01"/>
    <w:rsid w:val="001A1CF8"/>
    <w:rsid w:val="001A23D5"/>
    <w:rsid w:val="001A2757"/>
    <w:rsid w:val="001A2CCC"/>
    <w:rsid w:val="001A4F3D"/>
    <w:rsid w:val="001A4F6A"/>
    <w:rsid w:val="001A5A74"/>
    <w:rsid w:val="001A6358"/>
    <w:rsid w:val="001A6876"/>
    <w:rsid w:val="001A699B"/>
    <w:rsid w:val="001A6A04"/>
    <w:rsid w:val="001B1D21"/>
    <w:rsid w:val="001B2B88"/>
    <w:rsid w:val="001B2D9E"/>
    <w:rsid w:val="001B548A"/>
    <w:rsid w:val="001B5F1F"/>
    <w:rsid w:val="001C04C6"/>
    <w:rsid w:val="001C053F"/>
    <w:rsid w:val="001C0FF7"/>
    <w:rsid w:val="001C13D3"/>
    <w:rsid w:val="001C14BD"/>
    <w:rsid w:val="001C2B9B"/>
    <w:rsid w:val="001C36A4"/>
    <w:rsid w:val="001C3B5E"/>
    <w:rsid w:val="001C3E00"/>
    <w:rsid w:val="001C5DFA"/>
    <w:rsid w:val="001C610E"/>
    <w:rsid w:val="001C64DE"/>
    <w:rsid w:val="001C6785"/>
    <w:rsid w:val="001C6835"/>
    <w:rsid w:val="001D060D"/>
    <w:rsid w:val="001D0709"/>
    <w:rsid w:val="001D2631"/>
    <w:rsid w:val="001D3708"/>
    <w:rsid w:val="001D3EB6"/>
    <w:rsid w:val="001D4071"/>
    <w:rsid w:val="001D47BE"/>
    <w:rsid w:val="001D6397"/>
    <w:rsid w:val="001D6568"/>
    <w:rsid w:val="001D6C36"/>
    <w:rsid w:val="001E08C8"/>
    <w:rsid w:val="001E09DD"/>
    <w:rsid w:val="001E2D71"/>
    <w:rsid w:val="001E3893"/>
    <w:rsid w:val="001E4BCC"/>
    <w:rsid w:val="001E5913"/>
    <w:rsid w:val="001E67A9"/>
    <w:rsid w:val="001E788C"/>
    <w:rsid w:val="001E7A54"/>
    <w:rsid w:val="001E7AC6"/>
    <w:rsid w:val="001F19D1"/>
    <w:rsid w:val="001F1B25"/>
    <w:rsid w:val="001F243B"/>
    <w:rsid w:val="001F3041"/>
    <w:rsid w:val="001F3390"/>
    <w:rsid w:val="001F343A"/>
    <w:rsid w:val="001F44E5"/>
    <w:rsid w:val="001F45A8"/>
    <w:rsid w:val="001F46D7"/>
    <w:rsid w:val="001F59C4"/>
    <w:rsid w:val="001F7B6D"/>
    <w:rsid w:val="00200C24"/>
    <w:rsid w:val="00203C5D"/>
    <w:rsid w:val="00204F0D"/>
    <w:rsid w:val="00205638"/>
    <w:rsid w:val="00205689"/>
    <w:rsid w:val="0020636C"/>
    <w:rsid w:val="002064EE"/>
    <w:rsid w:val="002073CE"/>
    <w:rsid w:val="00207A71"/>
    <w:rsid w:val="0021094E"/>
    <w:rsid w:val="00211023"/>
    <w:rsid w:val="00211184"/>
    <w:rsid w:val="00211CD2"/>
    <w:rsid w:val="002122F8"/>
    <w:rsid w:val="00212768"/>
    <w:rsid w:val="00212D8F"/>
    <w:rsid w:val="002137D2"/>
    <w:rsid w:val="00214398"/>
    <w:rsid w:val="0021452D"/>
    <w:rsid w:val="00215104"/>
    <w:rsid w:val="00215E09"/>
    <w:rsid w:val="00215FBD"/>
    <w:rsid w:val="002161D2"/>
    <w:rsid w:val="00220645"/>
    <w:rsid w:val="002206BE"/>
    <w:rsid w:val="00220B6D"/>
    <w:rsid w:val="00220FEC"/>
    <w:rsid w:val="00221465"/>
    <w:rsid w:val="00221886"/>
    <w:rsid w:val="002243A6"/>
    <w:rsid w:val="00226852"/>
    <w:rsid w:val="00226AB5"/>
    <w:rsid w:val="00226DC6"/>
    <w:rsid w:val="00227A9E"/>
    <w:rsid w:val="0023099B"/>
    <w:rsid w:val="00231704"/>
    <w:rsid w:val="00233230"/>
    <w:rsid w:val="00234A8D"/>
    <w:rsid w:val="002372D5"/>
    <w:rsid w:val="0024115A"/>
    <w:rsid w:val="002411B6"/>
    <w:rsid w:val="00241B14"/>
    <w:rsid w:val="00242951"/>
    <w:rsid w:val="002439F5"/>
    <w:rsid w:val="00245BF9"/>
    <w:rsid w:val="00245F77"/>
    <w:rsid w:val="002471CB"/>
    <w:rsid w:val="002510E7"/>
    <w:rsid w:val="00251A22"/>
    <w:rsid w:val="00251D36"/>
    <w:rsid w:val="00252004"/>
    <w:rsid w:val="00252419"/>
    <w:rsid w:val="0025282B"/>
    <w:rsid w:val="00252D6B"/>
    <w:rsid w:val="00253FB5"/>
    <w:rsid w:val="00254C31"/>
    <w:rsid w:val="00255007"/>
    <w:rsid w:val="00255961"/>
    <w:rsid w:val="00260204"/>
    <w:rsid w:val="002616F3"/>
    <w:rsid w:val="00261E84"/>
    <w:rsid w:val="002632CA"/>
    <w:rsid w:val="00264475"/>
    <w:rsid w:val="002652F5"/>
    <w:rsid w:val="002663F6"/>
    <w:rsid w:val="002669BA"/>
    <w:rsid w:val="0027097C"/>
    <w:rsid w:val="00270B24"/>
    <w:rsid w:val="002716D4"/>
    <w:rsid w:val="002752B9"/>
    <w:rsid w:val="00276097"/>
    <w:rsid w:val="002767E6"/>
    <w:rsid w:val="00276DA5"/>
    <w:rsid w:val="0027726F"/>
    <w:rsid w:val="00277D04"/>
    <w:rsid w:val="0028017B"/>
    <w:rsid w:val="00280604"/>
    <w:rsid w:val="002822F9"/>
    <w:rsid w:val="00282324"/>
    <w:rsid w:val="002858BB"/>
    <w:rsid w:val="00285A07"/>
    <w:rsid w:val="00286669"/>
    <w:rsid w:val="002866D9"/>
    <w:rsid w:val="002867EA"/>
    <w:rsid w:val="00290AAD"/>
    <w:rsid w:val="002929F4"/>
    <w:rsid w:val="0029369C"/>
    <w:rsid w:val="00293AE1"/>
    <w:rsid w:val="002948EC"/>
    <w:rsid w:val="002952C1"/>
    <w:rsid w:val="0029540D"/>
    <w:rsid w:val="00295981"/>
    <w:rsid w:val="002967F0"/>
    <w:rsid w:val="00297184"/>
    <w:rsid w:val="00297F9A"/>
    <w:rsid w:val="002A022C"/>
    <w:rsid w:val="002A0CF6"/>
    <w:rsid w:val="002A21B4"/>
    <w:rsid w:val="002A27A8"/>
    <w:rsid w:val="002A2A16"/>
    <w:rsid w:val="002A2DE6"/>
    <w:rsid w:val="002A43DD"/>
    <w:rsid w:val="002A54AF"/>
    <w:rsid w:val="002A576E"/>
    <w:rsid w:val="002A7CCF"/>
    <w:rsid w:val="002A7D14"/>
    <w:rsid w:val="002B00F6"/>
    <w:rsid w:val="002B036C"/>
    <w:rsid w:val="002B088A"/>
    <w:rsid w:val="002B0C31"/>
    <w:rsid w:val="002B162E"/>
    <w:rsid w:val="002B26A7"/>
    <w:rsid w:val="002B3B01"/>
    <w:rsid w:val="002B4596"/>
    <w:rsid w:val="002B478E"/>
    <w:rsid w:val="002B7701"/>
    <w:rsid w:val="002B7B05"/>
    <w:rsid w:val="002C0E50"/>
    <w:rsid w:val="002C117B"/>
    <w:rsid w:val="002C2F00"/>
    <w:rsid w:val="002C38F8"/>
    <w:rsid w:val="002C4AE9"/>
    <w:rsid w:val="002C6510"/>
    <w:rsid w:val="002C7E69"/>
    <w:rsid w:val="002D0DA1"/>
    <w:rsid w:val="002D37E0"/>
    <w:rsid w:val="002D4B03"/>
    <w:rsid w:val="002D4D56"/>
    <w:rsid w:val="002D50CF"/>
    <w:rsid w:val="002D5B20"/>
    <w:rsid w:val="002D5E12"/>
    <w:rsid w:val="002D6C64"/>
    <w:rsid w:val="002D6FC0"/>
    <w:rsid w:val="002D75D6"/>
    <w:rsid w:val="002E0DB5"/>
    <w:rsid w:val="002E1AF5"/>
    <w:rsid w:val="002E28CD"/>
    <w:rsid w:val="002E38E4"/>
    <w:rsid w:val="002E41FC"/>
    <w:rsid w:val="002E4506"/>
    <w:rsid w:val="002E45EE"/>
    <w:rsid w:val="002E4712"/>
    <w:rsid w:val="002E4AE5"/>
    <w:rsid w:val="002E4E18"/>
    <w:rsid w:val="002E51DB"/>
    <w:rsid w:val="002E53F6"/>
    <w:rsid w:val="002E55D6"/>
    <w:rsid w:val="002E5754"/>
    <w:rsid w:val="002E6A53"/>
    <w:rsid w:val="002E7DA0"/>
    <w:rsid w:val="002E7E57"/>
    <w:rsid w:val="002F117D"/>
    <w:rsid w:val="002F28D1"/>
    <w:rsid w:val="002F391F"/>
    <w:rsid w:val="002F45F5"/>
    <w:rsid w:val="002F4EEB"/>
    <w:rsid w:val="002F5781"/>
    <w:rsid w:val="002F5858"/>
    <w:rsid w:val="002F5A67"/>
    <w:rsid w:val="002F689A"/>
    <w:rsid w:val="002F7886"/>
    <w:rsid w:val="00301D84"/>
    <w:rsid w:val="003025BA"/>
    <w:rsid w:val="00302A46"/>
    <w:rsid w:val="00305C58"/>
    <w:rsid w:val="0030603B"/>
    <w:rsid w:val="003060E2"/>
    <w:rsid w:val="0030699B"/>
    <w:rsid w:val="00310AE9"/>
    <w:rsid w:val="00310D6C"/>
    <w:rsid w:val="003130D0"/>
    <w:rsid w:val="0031322E"/>
    <w:rsid w:val="003155F9"/>
    <w:rsid w:val="0031623D"/>
    <w:rsid w:val="00317184"/>
    <w:rsid w:val="003206C1"/>
    <w:rsid w:val="00321F0D"/>
    <w:rsid w:val="003224F3"/>
    <w:rsid w:val="003238B3"/>
    <w:rsid w:val="00326FC6"/>
    <w:rsid w:val="003315B6"/>
    <w:rsid w:val="00331B8E"/>
    <w:rsid w:val="00332E8C"/>
    <w:rsid w:val="00333302"/>
    <w:rsid w:val="00333DBB"/>
    <w:rsid w:val="00334D93"/>
    <w:rsid w:val="003359D1"/>
    <w:rsid w:val="003414A4"/>
    <w:rsid w:val="0034322F"/>
    <w:rsid w:val="00343AF5"/>
    <w:rsid w:val="0034460A"/>
    <w:rsid w:val="00346A08"/>
    <w:rsid w:val="00346D91"/>
    <w:rsid w:val="00347F12"/>
    <w:rsid w:val="00350D8E"/>
    <w:rsid w:val="00352E22"/>
    <w:rsid w:val="00354150"/>
    <w:rsid w:val="0035440B"/>
    <w:rsid w:val="0035460F"/>
    <w:rsid w:val="00354D39"/>
    <w:rsid w:val="00362124"/>
    <w:rsid w:val="00362ABC"/>
    <w:rsid w:val="003639E0"/>
    <w:rsid w:val="00363CAE"/>
    <w:rsid w:val="00364144"/>
    <w:rsid w:val="003646AB"/>
    <w:rsid w:val="003647FB"/>
    <w:rsid w:val="00365EA7"/>
    <w:rsid w:val="003671A3"/>
    <w:rsid w:val="00367416"/>
    <w:rsid w:val="00367EFD"/>
    <w:rsid w:val="00371B9A"/>
    <w:rsid w:val="00372540"/>
    <w:rsid w:val="003736F1"/>
    <w:rsid w:val="0037412D"/>
    <w:rsid w:val="003745B6"/>
    <w:rsid w:val="00374765"/>
    <w:rsid w:val="00377C31"/>
    <w:rsid w:val="003801FC"/>
    <w:rsid w:val="0038271F"/>
    <w:rsid w:val="00386AEC"/>
    <w:rsid w:val="00390586"/>
    <w:rsid w:val="00390FC5"/>
    <w:rsid w:val="00391DC0"/>
    <w:rsid w:val="00392F1C"/>
    <w:rsid w:val="00393FD5"/>
    <w:rsid w:val="0039488D"/>
    <w:rsid w:val="003A06A4"/>
    <w:rsid w:val="003A0AA0"/>
    <w:rsid w:val="003A0EB7"/>
    <w:rsid w:val="003A1B76"/>
    <w:rsid w:val="003A3975"/>
    <w:rsid w:val="003A50EC"/>
    <w:rsid w:val="003A541A"/>
    <w:rsid w:val="003A5B38"/>
    <w:rsid w:val="003A642E"/>
    <w:rsid w:val="003A6EB2"/>
    <w:rsid w:val="003B1AA4"/>
    <w:rsid w:val="003B40F7"/>
    <w:rsid w:val="003B5DFE"/>
    <w:rsid w:val="003B663F"/>
    <w:rsid w:val="003B7A5A"/>
    <w:rsid w:val="003C2F4A"/>
    <w:rsid w:val="003C3AD9"/>
    <w:rsid w:val="003C4FBA"/>
    <w:rsid w:val="003C5047"/>
    <w:rsid w:val="003C50F5"/>
    <w:rsid w:val="003C532C"/>
    <w:rsid w:val="003C612E"/>
    <w:rsid w:val="003C65E6"/>
    <w:rsid w:val="003D01CC"/>
    <w:rsid w:val="003D08AB"/>
    <w:rsid w:val="003D1CD2"/>
    <w:rsid w:val="003D2E59"/>
    <w:rsid w:val="003D3BAE"/>
    <w:rsid w:val="003D3CB3"/>
    <w:rsid w:val="003D5D83"/>
    <w:rsid w:val="003D6E4A"/>
    <w:rsid w:val="003D6F73"/>
    <w:rsid w:val="003E051D"/>
    <w:rsid w:val="003E0A9B"/>
    <w:rsid w:val="003E1085"/>
    <w:rsid w:val="003E1A07"/>
    <w:rsid w:val="003E20D2"/>
    <w:rsid w:val="003E3F2C"/>
    <w:rsid w:val="003E415E"/>
    <w:rsid w:val="003E4BEE"/>
    <w:rsid w:val="003E51FF"/>
    <w:rsid w:val="003E58C9"/>
    <w:rsid w:val="003E5D20"/>
    <w:rsid w:val="003E63AB"/>
    <w:rsid w:val="003E69A0"/>
    <w:rsid w:val="003E7373"/>
    <w:rsid w:val="003E7B28"/>
    <w:rsid w:val="003F0A2C"/>
    <w:rsid w:val="003F0B78"/>
    <w:rsid w:val="003F1C14"/>
    <w:rsid w:val="003F2AF6"/>
    <w:rsid w:val="003F2FEA"/>
    <w:rsid w:val="003F3078"/>
    <w:rsid w:val="003F4A11"/>
    <w:rsid w:val="003F549C"/>
    <w:rsid w:val="003F549D"/>
    <w:rsid w:val="003F61C9"/>
    <w:rsid w:val="003F741A"/>
    <w:rsid w:val="00400EC3"/>
    <w:rsid w:val="00401703"/>
    <w:rsid w:val="00401B82"/>
    <w:rsid w:val="00401D01"/>
    <w:rsid w:val="00401EC2"/>
    <w:rsid w:val="00402877"/>
    <w:rsid w:val="00402DD4"/>
    <w:rsid w:val="00403B1F"/>
    <w:rsid w:val="00403BF1"/>
    <w:rsid w:val="00406112"/>
    <w:rsid w:val="00411F13"/>
    <w:rsid w:val="004120D6"/>
    <w:rsid w:val="00412792"/>
    <w:rsid w:val="00416DA1"/>
    <w:rsid w:val="0042015B"/>
    <w:rsid w:val="0042079D"/>
    <w:rsid w:val="004212DE"/>
    <w:rsid w:val="00421733"/>
    <w:rsid w:val="004226FC"/>
    <w:rsid w:val="004239A8"/>
    <w:rsid w:val="00424BC7"/>
    <w:rsid w:val="00424CE8"/>
    <w:rsid w:val="00424F8F"/>
    <w:rsid w:val="004251D6"/>
    <w:rsid w:val="0042688F"/>
    <w:rsid w:val="00427B61"/>
    <w:rsid w:val="00430831"/>
    <w:rsid w:val="0043119D"/>
    <w:rsid w:val="0043159F"/>
    <w:rsid w:val="00431780"/>
    <w:rsid w:val="004318FB"/>
    <w:rsid w:val="00431A1D"/>
    <w:rsid w:val="004327CD"/>
    <w:rsid w:val="00432BD4"/>
    <w:rsid w:val="00433CA1"/>
    <w:rsid w:val="00434738"/>
    <w:rsid w:val="00436440"/>
    <w:rsid w:val="004377A6"/>
    <w:rsid w:val="00441952"/>
    <w:rsid w:val="00442825"/>
    <w:rsid w:val="00442B78"/>
    <w:rsid w:val="00442E27"/>
    <w:rsid w:val="00445F6F"/>
    <w:rsid w:val="00447C36"/>
    <w:rsid w:val="00450882"/>
    <w:rsid w:val="0045661A"/>
    <w:rsid w:val="00461B56"/>
    <w:rsid w:val="00463012"/>
    <w:rsid w:val="004633E0"/>
    <w:rsid w:val="00463825"/>
    <w:rsid w:val="00463AAD"/>
    <w:rsid w:val="00464C84"/>
    <w:rsid w:val="00466AB6"/>
    <w:rsid w:val="00467C91"/>
    <w:rsid w:val="0047016A"/>
    <w:rsid w:val="00473E92"/>
    <w:rsid w:val="00474A61"/>
    <w:rsid w:val="004761E0"/>
    <w:rsid w:val="004765EF"/>
    <w:rsid w:val="0047664E"/>
    <w:rsid w:val="00480601"/>
    <w:rsid w:val="00482963"/>
    <w:rsid w:val="004831D4"/>
    <w:rsid w:val="004836F9"/>
    <w:rsid w:val="00483AC4"/>
    <w:rsid w:val="004863FC"/>
    <w:rsid w:val="00487724"/>
    <w:rsid w:val="0049020F"/>
    <w:rsid w:val="00491AF8"/>
    <w:rsid w:val="00492BFF"/>
    <w:rsid w:val="00492E10"/>
    <w:rsid w:val="00492EE5"/>
    <w:rsid w:val="004939C1"/>
    <w:rsid w:val="004953B5"/>
    <w:rsid w:val="00496AB0"/>
    <w:rsid w:val="00497407"/>
    <w:rsid w:val="00497D71"/>
    <w:rsid w:val="004A0081"/>
    <w:rsid w:val="004A0207"/>
    <w:rsid w:val="004A0246"/>
    <w:rsid w:val="004A08D3"/>
    <w:rsid w:val="004A08FE"/>
    <w:rsid w:val="004A4270"/>
    <w:rsid w:val="004A6176"/>
    <w:rsid w:val="004A65C6"/>
    <w:rsid w:val="004A6FBC"/>
    <w:rsid w:val="004A7801"/>
    <w:rsid w:val="004B0416"/>
    <w:rsid w:val="004B3BF1"/>
    <w:rsid w:val="004B5B6C"/>
    <w:rsid w:val="004B6F8B"/>
    <w:rsid w:val="004C0525"/>
    <w:rsid w:val="004C0833"/>
    <w:rsid w:val="004C0FCE"/>
    <w:rsid w:val="004C112E"/>
    <w:rsid w:val="004C156A"/>
    <w:rsid w:val="004C3E3C"/>
    <w:rsid w:val="004C7A5F"/>
    <w:rsid w:val="004C7B73"/>
    <w:rsid w:val="004C7D62"/>
    <w:rsid w:val="004D0933"/>
    <w:rsid w:val="004D0CB2"/>
    <w:rsid w:val="004D26A2"/>
    <w:rsid w:val="004D2D6A"/>
    <w:rsid w:val="004D47FC"/>
    <w:rsid w:val="004D4BA5"/>
    <w:rsid w:val="004D4C6C"/>
    <w:rsid w:val="004D590F"/>
    <w:rsid w:val="004D7735"/>
    <w:rsid w:val="004E3435"/>
    <w:rsid w:val="004E3C40"/>
    <w:rsid w:val="004E4E63"/>
    <w:rsid w:val="004F1354"/>
    <w:rsid w:val="004F17CE"/>
    <w:rsid w:val="004F3D33"/>
    <w:rsid w:val="004F3D7F"/>
    <w:rsid w:val="004F4509"/>
    <w:rsid w:val="004F4E72"/>
    <w:rsid w:val="004F51CD"/>
    <w:rsid w:val="004F624B"/>
    <w:rsid w:val="0050028B"/>
    <w:rsid w:val="00500915"/>
    <w:rsid w:val="00500DB6"/>
    <w:rsid w:val="00501DDE"/>
    <w:rsid w:val="00501FD4"/>
    <w:rsid w:val="005027FA"/>
    <w:rsid w:val="0050310B"/>
    <w:rsid w:val="0050311E"/>
    <w:rsid w:val="005034B4"/>
    <w:rsid w:val="00503727"/>
    <w:rsid w:val="00504E1B"/>
    <w:rsid w:val="00504E8D"/>
    <w:rsid w:val="00505369"/>
    <w:rsid w:val="00505E96"/>
    <w:rsid w:val="00507E3F"/>
    <w:rsid w:val="0051017A"/>
    <w:rsid w:val="0051043D"/>
    <w:rsid w:val="00510A80"/>
    <w:rsid w:val="005115E8"/>
    <w:rsid w:val="00511A89"/>
    <w:rsid w:val="00514693"/>
    <w:rsid w:val="00515196"/>
    <w:rsid w:val="005160DE"/>
    <w:rsid w:val="005163C1"/>
    <w:rsid w:val="005164C7"/>
    <w:rsid w:val="005167FF"/>
    <w:rsid w:val="0051760B"/>
    <w:rsid w:val="00517BBB"/>
    <w:rsid w:val="0052197A"/>
    <w:rsid w:val="005223E4"/>
    <w:rsid w:val="005227C5"/>
    <w:rsid w:val="00522998"/>
    <w:rsid w:val="00523E02"/>
    <w:rsid w:val="00524876"/>
    <w:rsid w:val="00525936"/>
    <w:rsid w:val="005261E1"/>
    <w:rsid w:val="0052715F"/>
    <w:rsid w:val="00530CF8"/>
    <w:rsid w:val="00532F29"/>
    <w:rsid w:val="005336C5"/>
    <w:rsid w:val="00533B03"/>
    <w:rsid w:val="00534472"/>
    <w:rsid w:val="00534952"/>
    <w:rsid w:val="00534C3C"/>
    <w:rsid w:val="005360BA"/>
    <w:rsid w:val="0053647D"/>
    <w:rsid w:val="005364C2"/>
    <w:rsid w:val="0053748F"/>
    <w:rsid w:val="00537F59"/>
    <w:rsid w:val="00540E78"/>
    <w:rsid w:val="00542116"/>
    <w:rsid w:val="00542A23"/>
    <w:rsid w:val="0054368A"/>
    <w:rsid w:val="00545BD5"/>
    <w:rsid w:val="00545C7F"/>
    <w:rsid w:val="005503B5"/>
    <w:rsid w:val="005516DE"/>
    <w:rsid w:val="00551AF5"/>
    <w:rsid w:val="00553687"/>
    <w:rsid w:val="0055423D"/>
    <w:rsid w:val="00554878"/>
    <w:rsid w:val="00554E0D"/>
    <w:rsid w:val="00555AA1"/>
    <w:rsid w:val="00555B1B"/>
    <w:rsid w:val="00556AC7"/>
    <w:rsid w:val="0056124B"/>
    <w:rsid w:val="005626C8"/>
    <w:rsid w:val="00564D44"/>
    <w:rsid w:val="00564F64"/>
    <w:rsid w:val="00565C82"/>
    <w:rsid w:val="00565C8B"/>
    <w:rsid w:val="00565CC8"/>
    <w:rsid w:val="00566208"/>
    <w:rsid w:val="00567336"/>
    <w:rsid w:val="00572527"/>
    <w:rsid w:val="00572CF3"/>
    <w:rsid w:val="005732EC"/>
    <w:rsid w:val="0057424E"/>
    <w:rsid w:val="00574401"/>
    <w:rsid w:val="00576143"/>
    <w:rsid w:val="0057731B"/>
    <w:rsid w:val="00580073"/>
    <w:rsid w:val="00583347"/>
    <w:rsid w:val="00583C04"/>
    <w:rsid w:val="00584091"/>
    <w:rsid w:val="005847DF"/>
    <w:rsid w:val="00585D8E"/>
    <w:rsid w:val="0059014B"/>
    <w:rsid w:val="00592F9F"/>
    <w:rsid w:val="00595412"/>
    <w:rsid w:val="005964AF"/>
    <w:rsid w:val="005A1484"/>
    <w:rsid w:val="005A3DD2"/>
    <w:rsid w:val="005A3EFA"/>
    <w:rsid w:val="005A434B"/>
    <w:rsid w:val="005A49C0"/>
    <w:rsid w:val="005A4AF4"/>
    <w:rsid w:val="005A5BE2"/>
    <w:rsid w:val="005A5C0E"/>
    <w:rsid w:val="005B28AE"/>
    <w:rsid w:val="005B2D1A"/>
    <w:rsid w:val="005B508F"/>
    <w:rsid w:val="005B6037"/>
    <w:rsid w:val="005B66B6"/>
    <w:rsid w:val="005B6E31"/>
    <w:rsid w:val="005C020A"/>
    <w:rsid w:val="005C164C"/>
    <w:rsid w:val="005C360F"/>
    <w:rsid w:val="005C379A"/>
    <w:rsid w:val="005C3B65"/>
    <w:rsid w:val="005D07AB"/>
    <w:rsid w:val="005D17EB"/>
    <w:rsid w:val="005D1E37"/>
    <w:rsid w:val="005D22F5"/>
    <w:rsid w:val="005D23B0"/>
    <w:rsid w:val="005D330B"/>
    <w:rsid w:val="005D3356"/>
    <w:rsid w:val="005D4274"/>
    <w:rsid w:val="005D497E"/>
    <w:rsid w:val="005D6020"/>
    <w:rsid w:val="005D76C0"/>
    <w:rsid w:val="005D7AAD"/>
    <w:rsid w:val="005E27ED"/>
    <w:rsid w:val="005E2AB9"/>
    <w:rsid w:val="005E30A6"/>
    <w:rsid w:val="005E3D5B"/>
    <w:rsid w:val="005E3E77"/>
    <w:rsid w:val="005E55E6"/>
    <w:rsid w:val="005E5A9D"/>
    <w:rsid w:val="005E6358"/>
    <w:rsid w:val="005E6B85"/>
    <w:rsid w:val="005E6F19"/>
    <w:rsid w:val="005F0A45"/>
    <w:rsid w:val="005F317B"/>
    <w:rsid w:val="005F342F"/>
    <w:rsid w:val="005F3758"/>
    <w:rsid w:val="005F3D7E"/>
    <w:rsid w:val="00600C68"/>
    <w:rsid w:val="00601920"/>
    <w:rsid w:val="00601AE5"/>
    <w:rsid w:val="00602208"/>
    <w:rsid w:val="00602643"/>
    <w:rsid w:val="006034BD"/>
    <w:rsid w:val="00603504"/>
    <w:rsid w:val="006045B5"/>
    <w:rsid w:val="00604F67"/>
    <w:rsid w:val="00605A09"/>
    <w:rsid w:val="00605BFE"/>
    <w:rsid w:val="00606080"/>
    <w:rsid w:val="0060735C"/>
    <w:rsid w:val="00610076"/>
    <w:rsid w:val="00610248"/>
    <w:rsid w:val="00613C09"/>
    <w:rsid w:val="00613E14"/>
    <w:rsid w:val="006141F8"/>
    <w:rsid w:val="006148B2"/>
    <w:rsid w:val="00616CB7"/>
    <w:rsid w:val="00616E55"/>
    <w:rsid w:val="00620C3A"/>
    <w:rsid w:val="00623688"/>
    <w:rsid w:val="00624AE1"/>
    <w:rsid w:val="00625358"/>
    <w:rsid w:val="00626B27"/>
    <w:rsid w:val="00627957"/>
    <w:rsid w:val="0063115F"/>
    <w:rsid w:val="00631623"/>
    <w:rsid w:val="006330E6"/>
    <w:rsid w:val="00633B7B"/>
    <w:rsid w:val="00635665"/>
    <w:rsid w:val="00636D08"/>
    <w:rsid w:val="006376AE"/>
    <w:rsid w:val="0064103E"/>
    <w:rsid w:val="0064188E"/>
    <w:rsid w:val="0064199E"/>
    <w:rsid w:val="0064483B"/>
    <w:rsid w:val="00644C80"/>
    <w:rsid w:val="00646217"/>
    <w:rsid w:val="00646985"/>
    <w:rsid w:val="00646A0E"/>
    <w:rsid w:val="00647390"/>
    <w:rsid w:val="00650264"/>
    <w:rsid w:val="0065040F"/>
    <w:rsid w:val="006510CF"/>
    <w:rsid w:val="0065114D"/>
    <w:rsid w:val="006515AC"/>
    <w:rsid w:val="00651ED5"/>
    <w:rsid w:val="00652441"/>
    <w:rsid w:val="006529E4"/>
    <w:rsid w:val="00652B6E"/>
    <w:rsid w:val="00656B5A"/>
    <w:rsid w:val="00657603"/>
    <w:rsid w:val="006576AA"/>
    <w:rsid w:val="006577F4"/>
    <w:rsid w:val="00660F5A"/>
    <w:rsid w:val="00662A11"/>
    <w:rsid w:val="00663F08"/>
    <w:rsid w:val="00665080"/>
    <w:rsid w:val="00665088"/>
    <w:rsid w:val="00667161"/>
    <w:rsid w:val="006701DC"/>
    <w:rsid w:val="0067086A"/>
    <w:rsid w:val="00671BCE"/>
    <w:rsid w:val="00671FE5"/>
    <w:rsid w:val="00672C7C"/>
    <w:rsid w:val="0067362D"/>
    <w:rsid w:val="0067571A"/>
    <w:rsid w:val="00680399"/>
    <w:rsid w:val="00680515"/>
    <w:rsid w:val="00680F4B"/>
    <w:rsid w:val="006820C3"/>
    <w:rsid w:val="00684AE6"/>
    <w:rsid w:val="00684B85"/>
    <w:rsid w:val="00684EC1"/>
    <w:rsid w:val="00685C2A"/>
    <w:rsid w:val="006863DD"/>
    <w:rsid w:val="00686EBC"/>
    <w:rsid w:val="00690CEC"/>
    <w:rsid w:val="00691005"/>
    <w:rsid w:val="00691502"/>
    <w:rsid w:val="006921BE"/>
    <w:rsid w:val="00692EB5"/>
    <w:rsid w:val="006941CB"/>
    <w:rsid w:val="00694691"/>
    <w:rsid w:val="00694F79"/>
    <w:rsid w:val="006951A6"/>
    <w:rsid w:val="0069580E"/>
    <w:rsid w:val="00695A6B"/>
    <w:rsid w:val="006969BE"/>
    <w:rsid w:val="00697C4F"/>
    <w:rsid w:val="006A3C41"/>
    <w:rsid w:val="006A59FC"/>
    <w:rsid w:val="006A6054"/>
    <w:rsid w:val="006A62EE"/>
    <w:rsid w:val="006A6308"/>
    <w:rsid w:val="006A6AA4"/>
    <w:rsid w:val="006B10E4"/>
    <w:rsid w:val="006B1ED1"/>
    <w:rsid w:val="006B23E1"/>
    <w:rsid w:val="006B58BF"/>
    <w:rsid w:val="006B59DA"/>
    <w:rsid w:val="006C09D3"/>
    <w:rsid w:val="006C0BAC"/>
    <w:rsid w:val="006C2BE6"/>
    <w:rsid w:val="006C38B5"/>
    <w:rsid w:val="006C3B4A"/>
    <w:rsid w:val="006C4883"/>
    <w:rsid w:val="006C5739"/>
    <w:rsid w:val="006C5DF4"/>
    <w:rsid w:val="006D0870"/>
    <w:rsid w:val="006D1727"/>
    <w:rsid w:val="006D17E5"/>
    <w:rsid w:val="006D1A34"/>
    <w:rsid w:val="006D1BBC"/>
    <w:rsid w:val="006E1504"/>
    <w:rsid w:val="006E16BF"/>
    <w:rsid w:val="006E20CC"/>
    <w:rsid w:val="006E2FDF"/>
    <w:rsid w:val="006E37FB"/>
    <w:rsid w:val="006E3B1E"/>
    <w:rsid w:val="006E3D5E"/>
    <w:rsid w:val="006E5F60"/>
    <w:rsid w:val="006E64B3"/>
    <w:rsid w:val="006E66C0"/>
    <w:rsid w:val="006E6AFB"/>
    <w:rsid w:val="006E6DB5"/>
    <w:rsid w:val="006F2399"/>
    <w:rsid w:val="006F25B2"/>
    <w:rsid w:val="006F2603"/>
    <w:rsid w:val="006F2B0B"/>
    <w:rsid w:val="006F32C9"/>
    <w:rsid w:val="006F358C"/>
    <w:rsid w:val="006F3BF5"/>
    <w:rsid w:val="006F3C28"/>
    <w:rsid w:val="006F3EC9"/>
    <w:rsid w:val="006F4148"/>
    <w:rsid w:val="006F5844"/>
    <w:rsid w:val="006F5EAC"/>
    <w:rsid w:val="006F79F6"/>
    <w:rsid w:val="007010C5"/>
    <w:rsid w:val="00705ED6"/>
    <w:rsid w:val="00706798"/>
    <w:rsid w:val="00707B8E"/>
    <w:rsid w:val="00714DBF"/>
    <w:rsid w:val="00715015"/>
    <w:rsid w:val="00715A1F"/>
    <w:rsid w:val="00720783"/>
    <w:rsid w:val="0072182A"/>
    <w:rsid w:val="00723571"/>
    <w:rsid w:val="0072372B"/>
    <w:rsid w:val="00725DE2"/>
    <w:rsid w:val="0073172B"/>
    <w:rsid w:val="00731EDC"/>
    <w:rsid w:val="00732271"/>
    <w:rsid w:val="0073241A"/>
    <w:rsid w:val="0073249B"/>
    <w:rsid w:val="0073497F"/>
    <w:rsid w:val="00734F98"/>
    <w:rsid w:val="00735B48"/>
    <w:rsid w:val="0073728F"/>
    <w:rsid w:val="00737CB3"/>
    <w:rsid w:val="007415DF"/>
    <w:rsid w:val="00741B2D"/>
    <w:rsid w:val="00741DBD"/>
    <w:rsid w:val="00742900"/>
    <w:rsid w:val="00742E07"/>
    <w:rsid w:val="00742EA1"/>
    <w:rsid w:val="00743B7F"/>
    <w:rsid w:val="0074597D"/>
    <w:rsid w:val="00745A43"/>
    <w:rsid w:val="00745B50"/>
    <w:rsid w:val="0074630D"/>
    <w:rsid w:val="00746434"/>
    <w:rsid w:val="00746835"/>
    <w:rsid w:val="0074736B"/>
    <w:rsid w:val="00751FA3"/>
    <w:rsid w:val="007533EB"/>
    <w:rsid w:val="007538FB"/>
    <w:rsid w:val="0075578C"/>
    <w:rsid w:val="00756A0B"/>
    <w:rsid w:val="00756BDA"/>
    <w:rsid w:val="00757D08"/>
    <w:rsid w:val="0076014B"/>
    <w:rsid w:val="00761F20"/>
    <w:rsid w:val="0076379C"/>
    <w:rsid w:val="007643FF"/>
    <w:rsid w:val="007659BF"/>
    <w:rsid w:val="00765BED"/>
    <w:rsid w:val="00765CE9"/>
    <w:rsid w:val="007666BD"/>
    <w:rsid w:val="00770114"/>
    <w:rsid w:val="007701A2"/>
    <w:rsid w:val="00771255"/>
    <w:rsid w:val="007713FF"/>
    <w:rsid w:val="00771D3B"/>
    <w:rsid w:val="00774E97"/>
    <w:rsid w:val="00775611"/>
    <w:rsid w:val="007760B9"/>
    <w:rsid w:val="00776E97"/>
    <w:rsid w:val="00777772"/>
    <w:rsid w:val="0078046F"/>
    <w:rsid w:val="007812FA"/>
    <w:rsid w:val="00781769"/>
    <w:rsid w:val="007818D0"/>
    <w:rsid w:val="00785266"/>
    <w:rsid w:val="0078583B"/>
    <w:rsid w:val="00786B88"/>
    <w:rsid w:val="00787594"/>
    <w:rsid w:val="00787A4B"/>
    <w:rsid w:val="0079093E"/>
    <w:rsid w:val="007921EF"/>
    <w:rsid w:val="007927AC"/>
    <w:rsid w:val="00792D3E"/>
    <w:rsid w:val="00792E49"/>
    <w:rsid w:val="00792F19"/>
    <w:rsid w:val="007947FB"/>
    <w:rsid w:val="00794EB7"/>
    <w:rsid w:val="007952F1"/>
    <w:rsid w:val="00795C77"/>
    <w:rsid w:val="00797E73"/>
    <w:rsid w:val="007A0525"/>
    <w:rsid w:val="007A12B4"/>
    <w:rsid w:val="007A12D1"/>
    <w:rsid w:val="007A1F1B"/>
    <w:rsid w:val="007A439C"/>
    <w:rsid w:val="007A4D9C"/>
    <w:rsid w:val="007A56C5"/>
    <w:rsid w:val="007A7800"/>
    <w:rsid w:val="007A7DDC"/>
    <w:rsid w:val="007B0E76"/>
    <w:rsid w:val="007B2B71"/>
    <w:rsid w:val="007B3198"/>
    <w:rsid w:val="007B32C8"/>
    <w:rsid w:val="007B4AFF"/>
    <w:rsid w:val="007B4B4B"/>
    <w:rsid w:val="007B4DB6"/>
    <w:rsid w:val="007B6956"/>
    <w:rsid w:val="007B7AE0"/>
    <w:rsid w:val="007B7BE2"/>
    <w:rsid w:val="007C057B"/>
    <w:rsid w:val="007C0CA9"/>
    <w:rsid w:val="007C23D8"/>
    <w:rsid w:val="007C368C"/>
    <w:rsid w:val="007C3E00"/>
    <w:rsid w:val="007C46EA"/>
    <w:rsid w:val="007C4805"/>
    <w:rsid w:val="007C75B9"/>
    <w:rsid w:val="007C7632"/>
    <w:rsid w:val="007D00D1"/>
    <w:rsid w:val="007D0876"/>
    <w:rsid w:val="007D0DC0"/>
    <w:rsid w:val="007D15DA"/>
    <w:rsid w:val="007D1E03"/>
    <w:rsid w:val="007D27B7"/>
    <w:rsid w:val="007D32A3"/>
    <w:rsid w:val="007D40D4"/>
    <w:rsid w:val="007D40E0"/>
    <w:rsid w:val="007D4F77"/>
    <w:rsid w:val="007D518B"/>
    <w:rsid w:val="007D5B16"/>
    <w:rsid w:val="007D5F9F"/>
    <w:rsid w:val="007D7167"/>
    <w:rsid w:val="007E007D"/>
    <w:rsid w:val="007E10DE"/>
    <w:rsid w:val="007E1EC9"/>
    <w:rsid w:val="007E2BF9"/>
    <w:rsid w:val="007E38B9"/>
    <w:rsid w:val="007E4186"/>
    <w:rsid w:val="007E4361"/>
    <w:rsid w:val="007E5D0C"/>
    <w:rsid w:val="007E684B"/>
    <w:rsid w:val="007F0AD5"/>
    <w:rsid w:val="007F1BA7"/>
    <w:rsid w:val="007F3265"/>
    <w:rsid w:val="007F4969"/>
    <w:rsid w:val="007F59A0"/>
    <w:rsid w:val="007F7168"/>
    <w:rsid w:val="008005B1"/>
    <w:rsid w:val="00800B86"/>
    <w:rsid w:val="00801082"/>
    <w:rsid w:val="008015E9"/>
    <w:rsid w:val="00801C91"/>
    <w:rsid w:val="008027AC"/>
    <w:rsid w:val="00804A30"/>
    <w:rsid w:val="00807B1C"/>
    <w:rsid w:val="00810159"/>
    <w:rsid w:val="0081015A"/>
    <w:rsid w:val="008111FA"/>
    <w:rsid w:val="008118D8"/>
    <w:rsid w:val="00811F3C"/>
    <w:rsid w:val="008137B9"/>
    <w:rsid w:val="00813C4B"/>
    <w:rsid w:val="00813CCE"/>
    <w:rsid w:val="00813FBD"/>
    <w:rsid w:val="00815CD8"/>
    <w:rsid w:val="00821444"/>
    <w:rsid w:val="0082249E"/>
    <w:rsid w:val="0082278F"/>
    <w:rsid w:val="008237EA"/>
    <w:rsid w:val="00823864"/>
    <w:rsid w:val="00823CDC"/>
    <w:rsid w:val="00826412"/>
    <w:rsid w:val="008274CA"/>
    <w:rsid w:val="00830946"/>
    <w:rsid w:val="00831163"/>
    <w:rsid w:val="00832F4C"/>
    <w:rsid w:val="00834340"/>
    <w:rsid w:val="00834C41"/>
    <w:rsid w:val="00834DDF"/>
    <w:rsid w:val="00835CC4"/>
    <w:rsid w:val="008370EE"/>
    <w:rsid w:val="00837396"/>
    <w:rsid w:val="0083759D"/>
    <w:rsid w:val="00840490"/>
    <w:rsid w:val="00843796"/>
    <w:rsid w:val="00843AA1"/>
    <w:rsid w:val="00843FA9"/>
    <w:rsid w:val="00844230"/>
    <w:rsid w:val="008452F8"/>
    <w:rsid w:val="00846FD2"/>
    <w:rsid w:val="008477FB"/>
    <w:rsid w:val="00850D80"/>
    <w:rsid w:val="008515CA"/>
    <w:rsid w:val="00852694"/>
    <w:rsid w:val="00853591"/>
    <w:rsid w:val="00853A0C"/>
    <w:rsid w:val="00855585"/>
    <w:rsid w:val="00855AE6"/>
    <w:rsid w:val="00856D7A"/>
    <w:rsid w:val="00861244"/>
    <w:rsid w:val="00861C6B"/>
    <w:rsid w:val="00863E91"/>
    <w:rsid w:val="00865157"/>
    <w:rsid w:val="00865A2B"/>
    <w:rsid w:val="008666A9"/>
    <w:rsid w:val="00870B5C"/>
    <w:rsid w:val="00870C07"/>
    <w:rsid w:val="00872083"/>
    <w:rsid w:val="008723A2"/>
    <w:rsid w:val="00872746"/>
    <w:rsid w:val="00872909"/>
    <w:rsid w:val="0087313B"/>
    <w:rsid w:val="00873832"/>
    <w:rsid w:val="008748FD"/>
    <w:rsid w:val="00875A08"/>
    <w:rsid w:val="008765B3"/>
    <w:rsid w:val="0087667C"/>
    <w:rsid w:val="0087715D"/>
    <w:rsid w:val="00877BCB"/>
    <w:rsid w:val="00880BE7"/>
    <w:rsid w:val="008819E1"/>
    <w:rsid w:val="00881F6A"/>
    <w:rsid w:val="00884D61"/>
    <w:rsid w:val="0088606D"/>
    <w:rsid w:val="0088619D"/>
    <w:rsid w:val="008873CF"/>
    <w:rsid w:val="00887B99"/>
    <w:rsid w:val="00890606"/>
    <w:rsid w:val="0089137A"/>
    <w:rsid w:val="00891E21"/>
    <w:rsid w:val="00892AD4"/>
    <w:rsid w:val="00893365"/>
    <w:rsid w:val="008954B5"/>
    <w:rsid w:val="0089550C"/>
    <w:rsid w:val="00896865"/>
    <w:rsid w:val="00896C21"/>
    <w:rsid w:val="00897F37"/>
    <w:rsid w:val="008A02F8"/>
    <w:rsid w:val="008A16E5"/>
    <w:rsid w:val="008A266A"/>
    <w:rsid w:val="008A2E38"/>
    <w:rsid w:val="008A34D3"/>
    <w:rsid w:val="008A4EC6"/>
    <w:rsid w:val="008A54C1"/>
    <w:rsid w:val="008A5F67"/>
    <w:rsid w:val="008A6390"/>
    <w:rsid w:val="008A6A3E"/>
    <w:rsid w:val="008A6DF4"/>
    <w:rsid w:val="008A73EE"/>
    <w:rsid w:val="008A7E26"/>
    <w:rsid w:val="008B0961"/>
    <w:rsid w:val="008B16D1"/>
    <w:rsid w:val="008B2CF2"/>
    <w:rsid w:val="008B2F95"/>
    <w:rsid w:val="008B32E3"/>
    <w:rsid w:val="008B39ED"/>
    <w:rsid w:val="008B5085"/>
    <w:rsid w:val="008B5248"/>
    <w:rsid w:val="008B654C"/>
    <w:rsid w:val="008B71FF"/>
    <w:rsid w:val="008B7FD0"/>
    <w:rsid w:val="008C07F3"/>
    <w:rsid w:val="008C1AE7"/>
    <w:rsid w:val="008C290C"/>
    <w:rsid w:val="008C361A"/>
    <w:rsid w:val="008C3D02"/>
    <w:rsid w:val="008C6418"/>
    <w:rsid w:val="008C646E"/>
    <w:rsid w:val="008D1153"/>
    <w:rsid w:val="008D15FE"/>
    <w:rsid w:val="008D312D"/>
    <w:rsid w:val="008D4983"/>
    <w:rsid w:val="008D4F8F"/>
    <w:rsid w:val="008D5382"/>
    <w:rsid w:val="008E19EF"/>
    <w:rsid w:val="008E20EC"/>
    <w:rsid w:val="008E2830"/>
    <w:rsid w:val="008E3774"/>
    <w:rsid w:val="008E3F0E"/>
    <w:rsid w:val="008E4597"/>
    <w:rsid w:val="008E4D0E"/>
    <w:rsid w:val="008E53A4"/>
    <w:rsid w:val="008E77B6"/>
    <w:rsid w:val="008F4263"/>
    <w:rsid w:val="008F584E"/>
    <w:rsid w:val="008F6483"/>
    <w:rsid w:val="008F67BE"/>
    <w:rsid w:val="008F699C"/>
    <w:rsid w:val="00900EDF"/>
    <w:rsid w:val="00902CF5"/>
    <w:rsid w:val="00903874"/>
    <w:rsid w:val="0090391A"/>
    <w:rsid w:val="00903E33"/>
    <w:rsid w:val="009040C0"/>
    <w:rsid w:val="009040EF"/>
    <w:rsid w:val="00904F14"/>
    <w:rsid w:val="00905383"/>
    <w:rsid w:val="00905629"/>
    <w:rsid w:val="0090579F"/>
    <w:rsid w:val="009101E5"/>
    <w:rsid w:val="009114A2"/>
    <w:rsid w:val="00911C0F"/>
    <w:rsid w:val="009120B5"/>
    <w:rsid w:val="00912494"/>
    <w:rsid w:val="00912833"/>
    <w:rsid w:val="00915E1C"/>
    <w:rsid w:val="00917B87"/>
    <w:rsid w:val="009212C4"/>
    <w:rsid w:val="00921963"/>
    <w:rsid w:val="009236A4"/>
    <w:rsid w:val="0092391C"/>
    <w:rsid w:val="00923DD5"/>
    <w:rsid w:val="0092410B"/>
    <w:rsid w:val="00924D05"/>
    <w:rsid w:val="00925A5C"/>
    <w:rsid w:val="00926A10"/>
    <w:rsid w:val="0092748C"/>
    <w:rsid w:val="0093060B"/>
    <w:rsid w:val="00930643"/>
    <w:rsid w:val="00931046"/>
    <w:rsid w:val="0093383D"/>
    <w:rsid w:val="00933D32"/>
    <w:rsid w:val="00933F93"/>
    <w:rsid w:val="009364AA"/>
    <w:rsid w:val="0093692A"/>
    <w:rsid w:val="00937175"/>
    <w:rsid w:val="009378B5"/>
    <w:rsid w:val="00940467"/>
    <w:rsid w:val="00940596"/>
    <w:rsid w:val="00940922"/>
    <w:rsid w:val="00944058"/>
    <w:rsid w:val="009452CC"/>
    <w:rsid w:val="00946A54"/>
    <w:rsid w:val="00946D4E"/>
    <w:rsid w:val="009476B8"/>
    <w:rsid w:val="00952BD4"/>
    <w:rsid w:val="00952D87"/>
    <w:rsid w:val="00953052"/>
    <w:rsid w:val="0095541A"/>
    <w:rsid w:val="00955CE8"/>
    <w:rsid w:val="0096254C"/>
    <w:rsid w:val="0096561B"/>
    <w:rsid w:val="00965C9E"/>
    <w:rsid w:val="00965CB4"/>
    <w:rsid w:val="009667CD"/>
    <w:rsid w:val="0097015E"/>
    <w:rsid w:val="00971862"/>
    <w:rsid w:val="00971FD7"/>
    <w:rsid w:val="00972A01"/>
    <w:rsid w:val="00972A06"/>
    <w:rsid w:val="0097330D"/>
    <w:rsid w:val="00973B50"/>
    <w:rsid w:val="00973BC3"/>
    <w:rsid w:val="009740E3"/>
    <w:rsid w:val="0097464E"/>
    <w:rsid w:val="00974953"/>
    <w:rsid w:val="00974C89"/>
    <w:rsid w:val="00975FC4"/>
    <w:rsid w:val="00976ED5"/>
    <w:rsid w:val="00980AD1"/>
    <w:rsid w:val="0098139C"/>
    <w:rsid w:val="00982A2F"/>
    <w:rsid w:val="00982BFC"/>
    <w:rsid w:val="009834D7"/>
    <w:rsid w:val="00984CEA"/>
    <w:rsid w:val="0098560E"/>
    <w:rsid w:val="00986445"/>
    <w:rsid w:val="00990609"/>
    <w:rsid w:val="00990EF3"/>
    <w:rsid w:val="00991157"/>
    <w:rsid w:val="009915E8"/>
    <w:rsid w:val="00991608"/>
    <w:rsid w:val="009943E5"/>
    <w:rsid w:val="009944EE"/>
    <w:rsid w:val="00997CB2"/>
    <w:rsid w:val="009A0121"/>
    <w:rsid w:val="009A0443"/>
    <w:rsid w:val="009A07A7"/>
    <w:rsid w:val="009A0D44"/>
    <w:rsid w:val="009A146E"/>
    <w:rsid w:val="009A3202"/>
    <w:rsid w:val="009A378F"/>
    <w:rsid w:val="009A7895"/>
    <w:rsid w:val="009B20F2"/>
    <w:rsid w:val="009B2467"/>
    <w:rsid w:val="009B3DF3"/>
    <w:rsid w:val="009B67A7"/>
    <w:rsid w:val="009B6A79"/>
    <w:rsid w:val="009B6B2A"/>
    <w:rsid w:val="009B7CDC"/>
    <w:rsid w:val="009B7FEE"/>
    <w:rsid w:val="009C035F"/>
    <w:rsid w:val="009C0E7A"/>
    <w:rsid w:val="009C2F46"/>
    <w:rsid w:val="009C3085"/>
    <w:rsid w:val="009C52E8"/>
    <w:rsid w:val="009C5775"/>
    <w:rsid w:val="009C5E08"/>
    <w:rsid w:val="009C61CC"/>
    <w:rsid w:val="009C65AF"/>
    <w:rsid w:val="009C6972"/>
    <w:rsid w:val="009C6B1B"/>
    <w:rsid w:val="009C6D97"/>
    <w:rsid w:val="009C7AB1"/>
    <w:rsid w:val="009D054C"/>
    <w:rsid w:val="009D22E0"/>
    <w:rsid w:val="009D24C6"/>
    <w:rsid w:val="009D2811"/>
    <w:rsid w:val="009D3466"/>
    <w:rsid w:val="009D41CA"/>
    <w:rsid w:val="009D43B9"/>
    <w:rsid w:val="009D4ACB"/>
    <w:rsid w:val="009D6D43"/>
    <w:rsid w:val="009D78A3"/>
    <w:rsid w:val="009D7F7D"/>
    <w:rsid w:val="009E01BD"/>
    <w:rsid w:val="009E30DD"/>
    <w:rsid w:val="009E4076"/>
    <w:rsid w:val="009E41E0"/>
    <w:rsid w:val="009E5C7C"/>
    <w:rsid w:val="009E7521"/>
    <w:rsid w:val="009F0CA3"/>
    <w:rsid w:val="009F19BA"/>
    <w:rsid w:val="009F31A7"/>
    <w:rsid w:val="009F479E"/>
    <w:rsid w:val="009F671C"/>
    <w:rsid w:val="009F67D6"/>
    <w:rsid w:val="009F6DA7"/>
    <w:rsid w:val="00A00AAB"/>
    <w:rsid w:val="00A01284"/>
    <w:rsid w:val="00A02B3C"/>
    <w:rsid w:val="00A03412"/>
    <w:rsid w:val="00A0403B"/>
    <w:rsid w:val="00A04397"/>
    <w:rsid w:val="00A063E5"/>
    <w:rsid w:val="00A067CA"/>
    <w:rsid w:val="00A069A9"/>
    <w:rsid w:val="00A07459"/>
    <w:rsid w:val="00A10613"/>
    <w:rsid w:val="00A10744"/>
    <w:rsid w:val="00A107CE"/>
    <w:rsid w:val="00A11186"/>
    <w:rsid w:val="00A1180E"/>
    <w:rsid w:val="00A13152"/>
    <w:rsid w:val="00A136F5"/>
    <w:rsid w:val="00A14090"/>
    <w:rsid w:val="00A15AD9"/>
    <w:rsid w:val="00A15AE4"/>
    <w:rsid w:val="00A16004"/>
    <w:rsid w:val="00A1671E"/>
    <w:rsid w:val="00A16DB3"/>
    <w:rsid w:val="00A17851"/>
    <w:rsid w:val="00A21103"/>
    <w:rsid w:val="00A21DDF"/>
    <w:rsid w:val="00A2349D"/>
    <w:rsid w:val="00A2396F"/>
    <w:rsid w:val="00A252EB"/>
    <w:rsid w:val="00A2549D"/>
    <w:rsid w:val="00A278AA"/>
    <w:rsid w:val="00A30223"/>
    <w:rsid w:val="00A306E3"/>
    <w:rsid w:val="00A30DD2"/>
    <w:rsid w:val="00A31CB6"/>
    <w:rsid w:val="00A34023"/>
    <w:rsid w:val="00A350DB"/>
    <w:rsid w:val="00A3555D"/>
    <w:rsid w:val="00A35A08"/>
    <w:rsid w:val="00A36168"/>
    <w:rsid w:val="00A409DE"/>
    <w:rsid w:val="00A41BBA"/>
    <w:rsid w:val="00A450B2"/>
    <w:rsid w:val="00A4526A"/>
    <w:rsid w:val="00A50083"/>
    <w:rsid w:val="00A510B4"/>
    <w:rsid w:val="00A51DA8"/>
    <w:rsid w:val="00A53333"/>
    <w:rsid w:val="00A539D2"/>
    <w:rsid w:val="00A54B92"/>
    <w:rsid w:val="00A55E2A"/>
    <w:rsid w:val="00A565D5"/>
    <w:rsid w:val="00A6164A"/>
    <w:rsid w:val="00A6227E"/>
    <w:rsid w:val="00A63C37"/>
    <w:rsid w:val="00A65517"/>
    <w:rsid w:val="00A657F3"/>
    <w:rsid w:val="00A66818"/>
    <w:rsid w:val="00A66A6C"/>
    <w:rsid w:val="00A7140A"/>
    <w:rsid w:val="00A7251E"/>
    <w:rsid w:val="00A74514"/>
    <w:rsid w:val="00A75AD1"/>
    <w:rsid w:val="00A75D4C"/>
    <w:rsid w:val="00A76230"/>
    <w:rsid w:val="00A76283"/>
    <w:rsid w:val="00A76436"/>
    <w:rsid w:val="00A80443"/>
    <w:rsid w:val="00A825CA"/>
    <w:rsid w:val="00A82907"/>
    <w:rsid w:val="00A83093"/>
    <w:rsid w:val="00A835CC"/>
    <w:rsid w:val="00A83D84"/>
    <w:rsid w:val="00A8406B"/>
    <w:rsid w:val="00A8456B"/>
    <w:rsid w:val="00A862DF"/>
    <w:rsid w:val="00A9177C"/>
    <w:rsid w:val="00A91958"/>
    <w:rsid w:val="00A91C6B"/>
    <w:rsid w:val="00A92846"/>
    <w:rsid w:val="00A93CD2"/>
    <w:rsid w:val="00A944F8"/>
    <w:rsid w:val="00A947F8"/>
    <w:rsid w:val="00A95AE0"/>
    <w:rsid w:val="00A961E2"/>
    <w:rsid w:val="00AA0132"/>
    <w:rsid w:val="00AA169E"/>
    <w:rsid w:val="00AA2E38"/>
    <w:rsid w:val="00AA36B9"/>
    <w:rsid w:val="00AA3894"/>
    <w:rsid w:val="00AA3E8E"/>
    <w:rsid w:val="00AA3EF4"/>
    <w:rsid w:val="00AA429B"/>
    <w:rsid w:val="00AA5DEB"/>
    <w:rsid w:val="00AA5FBF"/>
    <w:rsid w:val="00AA6032"/>
    <w:rsid w:val="00AA6049"/>
    <w:rsid w:val="00AA6AB2"/>
    <w:rsid w:val="00AA6B89"/>
    <w:rsid w:val="00AA7E47"/>
    <w:rsid w:val="00AB0751"/>
    <w:rsid w:val="00AB0FF3"/>
    <w:rsid w:val="00AB19F5"/>
    <w:rsid w:val="00AB2674"/>
    <w:rsid w:val="00AB3224"/>
    <w:rsid w:val="00AB3998"/>
    <w:rsid w:val="00AB4297"/>
    <w:rsid w:val="00AB49A8"/>
    <w:rsid w:val="00AB4C9A"/>
    <w:rsid w:val="00AB4CD4"/>
    <w:rsid w:val="00AB67DA"/>
    <w:rsid w:val="00AC0FAA"/>
    <w:rsid w:val="00AC338E"/>
    <w:rsid w:val="00AC34B3"/>
    <w:rsid w:val="00AC5051"/>
    <w:rsid w:val="00AC69A7"/>
    <w:rsid w:val="00AD06F1"/>
    <w:rsid w:val="00AD176A"/>
    <w:rsid w:val="00AD1E17"/>
    <w:rsid w:val="00AD220E"/>
    <w:rsid w:val="00AD3495"/>
    <w:rsid w:val="00AD36B4"/>
    <w:rsid w:val="00AD36D8"/>
    <w:rsid w:val="00AD4EFB"/>
    <w:rsid w:val="00AD5995"/>
    <w:rsid w:val="00AD5EEE"/>
    <w:rsid w:val="00AD6835"/>
    <w:rsid w:val="00AD728B"/>
    <w:rsid w:val="00AE0F0F"/>
    <w:rsid w:val="00AE1C76"/>
    <w:rsid w:val="00AE1D6B"/>
    <w:rsid w:val="00AE28CE"/>
    <w:rsid w:val="00AE2FF1"/>
    <w:rsid w:val="00AE3574"/>
    <w:rsid w:val="00AE5FED"/>
    <w:rsid w:val="00AE63B4"/>
    <w:rsid w:val="00AE6BA8"/>
    <w:rsid w:val="00AE7264"/>
    <w:rsid w:val="00AE782F"/>
    <w:rsid w:val="00AE7C84"/>
    <w:rsid w:val="00AF0210"/>
    <w:rsid w:val="00AF11F0"/>
    <w:rsid w:val="00AF1D50"/>
    <w:rsid w:val="00AF2177"/>
    <w:rsid w:val="00AF2766"/>
    <w:rsid w:val="00AF28A3"/>
    <w:rsid w:val="00AF3C1F"/>
    <w:rsid w:val="00AF3F1E"/>
    <w:rsid w:val="00AF42AB"/>
    <w:rsid w:val="00AF49E2"/>
    <w:rsid w:val="00AF4E10"/>
    <w:rsid w:val="00AF71D8"/>
    <w:rsid w:val="00B009DA"/>
    <w:rsid w:val="00B00E28"/>
    <w:rsid w:val="00B01200"/>
    <w:rsid w:val="00B015B4"/>
    <w:rsid w:val="00B025B5"/>
    <w:rsid w:val="00B03FB7"/>
    <w:rsid w:val="00B05D14"/>
    <w:rsid w:val="00B05FCE"/>
    <w:rsid w:val="00B06D5C"/>
    <w:rsid w:val="00B06D84"/>
    <w:rsid w:val="00B06DD7"/>
    <w:rsid w:val="00B10A64"/>
    <w:rsid w:val="00B10EDF"/>
    <w:rsid w:val="00B11F08"/>
    <w:rsid w:val="00B138D3"/>
    <w:rsid w:val="00B13FA9"/>
    <w:rsid w:val="00B154E4"/>
    <w:rsid w:val="00B15C28"/>
    <w:rsid w:val="00B15FAD"/>
    <w:rsid w:val="00B17F62"/>
    <w:rsid w:val="00B2277C"/>
    <w:rsid w:val="00B22D2A"/>
    <w:rsid w:val="00B23733"/>
    <w:rsid w:val="00B24864"/>
    <w:rsid w:val="00B253AD"/>
    <w:rsid w:val="00B25ABE"/>
    <w:rsid w:val="00B27B6F"/>
    <w:rsid w:val="00B31867"/>
    <w:rsid w:val="00B3334D"/>
    <w:rsid w:val="00B34CBA"/>
    <w:rsid w:val="00B35F33"/>
    <w:rsid w:val="00B36565"/>
    <w:rsid w:val="00B365C8"/>
    <w:rsid w:val="00B368D6"/>
    <w:rsid w:val="00B375BE"/>
    <w:rsid w:val="00B40E54"/>
    <w:rsid w:val="00B45F2E"/>
    <w:rsid w:val="00B46B50"/>
    <w:rsid w:val="00B471BD"/>
    <w:rsid w:val="00B47423"/>
    <w:rsid w:val="00B504D8"/>
    <w:rsid w:val="00B51F7B"/>
    <w:rsid w:val="00B5360C"/>
    <w:rsid w:val="00B5382C"/>
    <w:rsid w:val="00B5551A"/>
    <w:rsid w:val="00B56DEB"/>
    <w:rsid w:val="00B57050"/>
    <w:rsid w:val="00B62E10"/>
    <w:rsid w:val="00B63A4B"/>
    <w:rsid w:val="00B64DB1"/>
    <w:rsid w:val="00B651BF"/>
    <w:rsid w:val="00B667C3"/>
    <w:rsid w:val="00B66978"/>
    <w:rsid w:val="00B66BF6"/>
    <w:rsid w:val="00B71E82"/>
    <w:rsid w:val="00B720F2"/>
    <w:rsid w:val="00B72532"/>
    <w:rsid w:val="00B72D6C"/>
    <w:rsid w:val="00B73BC0"/>
    <w:rsid w:val="00B74A90"/>
    <w:rsid w:val="00B770F6"/>
    <w:rsid w:val="00B80303"/>
    <w:rsid w:val="00B810B5"/>
    <w:rsid w:val="00B81387"/>
    <w:rsid w:val="00B84929"/>
    <w:rsid w:val="00B85676"/>
    <w:rsid w:val="00B869A5"/>
    <w:rsid w:val="00B90234"/>
    <w:rsid w:val="00B90756"/>
    <w:rsid w:val="00B90F74"/>
    <w:rsid w:val="00B92A0A"/>
    <w:rsid w:val="00B930D3"/>
    <w:rsid w:val="00B95DEF"/>
    <w:rsid w:val="00BA02DB"/>
    <w:rsid w:val="00BA12C2"/>
    <w:rsid w:val="00BA1880"/>
    <w:rsid w:val="00BA2AAF"/>
    <w:rsid w:val="00BA32C3"/>
    <w:rsid w:val="00BA40F2"/>
    <w:rsid w:val="00BA49FC"/>
    <w:rsid w:val="00BA52E9"/>
    <w:rsid w:val="00BA629E"/>
    <w:rsid w:val="00BA6E9E"/>
    <w:rsid w:val="00BA72F7"/>
    <w:rsid w:val="00BA7311"/>
    <w:rsid w:val="00BA777D"/>
    <w:rsid w:val="00BB017C"/>
    <w:rsid w:val="00BB0D04"/>
    <w:rsid w:val="00BB0D26"/>
    <w:rsid w:val="00BB1AB4"/>
    <w:rsid w:val="00BB2D5B"/>
    <w:rsid w:val="00BB387A"/>
    <w:rsid w:val="00BB3BA0"/>
    <w:rsid w:val="00BB538B"/>
    <w:rsid w:val="00BB6EBB"/>
    <w:rsid w:val="00BB750B"/>
    <w:rsid w:val="00BB7597"/>
    <w:rsid w:val="00BC1EEA"/>
    <w:rsid w:val="00BC337F"/>
    <w:rsid w:val="00BC391E"/>
    <w:rsid w:val="00BC3B99"/>
    <w:rsid w:val="00BC4B63"/>
    <w:rsid w:val="00BC5420"/>
    <w:rsid w:val="00BC5C48"/>
    <w:rsid w:val="00BC5CB2"/>
    <w:rsid w:val="00BD134E"/>
    <w:rsid w:val="00BD2A89"/>
    <w:rsid w:val="00BD3DAD"/>
    <w:rsid w:val="00BD47A3"/>
    <w:rsid w:val="00BD498C"/>
    <w:rsid w:val="00BD5650"/>
    <w:rsid w:val="00BD72EF"/>
    <w:rsid w:val="00BD76EB"/>
    <w:rsid w:val="00BE006A"/>
    <w:rsid w:val="00BE0A58"/>
    <w:rsid w:val="00BE0E00"/>
    <w:rsid w:val="00BE1DFE"/>
    <w:rsid w:val="00BE1FF6"/>
    <w:rsid w:val="00BE5A03"/>
    <w:rsid w:val="00BE7EC6"/>
    <w:rsid w:val="00BE7F8B"/>
    <w:rsid w:val="00BF05FB"/>
    <w:rsid w:val="00BF31C1"/>
    <w:rsid w:val="00BF3A49"/>
    <w:rsid w:val="00BF3EC5"/>
    <w:rsid w:val="00BF3EF9"/>
    <w:rsid w:val="00BF4193"/>
    <w:rsid w:val="00BF55BD"/>
    <w:rsid w:val="00BF6404"/>
    <w:rsid w:val="00C008D0"/>
    <w:rsid w:val="00C00AAA"/>
    <w:rsid w:val="00C01849"/>
    <w:rsid w:val="00C018CA"/>
    <w:rsid w:val="00C04565"/>
    <w:rsid w:val="00C0505B"/>
    <w:rsid w:val="00C07926"/>
    <w:rsid w:val="00C104FC"/>
    <w:rsid w:val="00C12AAF"/>
    <w:rsid w:val="00C13DAD"/>
    <w:rsid w:val="00C1519B"/>
    <w:rsid w:val="00C16DA8"/>
    <w:rsid w:val="00C24CD3"/>
    <w:rsid w:val="00C24F9E"/>
    <w:rsid w:val="00C24FA4"/>
    <w:rsid w:val="00C2502A"/>
    <w:rsid w:val="00C25456"/>
    <w:rsid w:val="00C25A77"/>
    <w:rsid w:val="00C26BF2"/>
    <w:rsid w:val="00C271B1"/>
    <w:rsid w:val="00C27318"/>
    <w:rsid w:val="00C27644"/>
    <w:rsid w:val="00C30332"/>
    <w:rsid w:val="00C30A1C"/>
    <w:rsid w:val="00C3205C"/>
    <w:rsid w:val="00C324BC"/>
    <w:rsid w:val="00C32A52"/>
    <w:rsid w:val="00C32D4E"/>
    <w:rsid w:val="00C32E8C"/>
    <w:rsid w:val="00C33028"/>
    <w:rsid w:val="00C34164"/>
    <w:rsid w:val="00C34BB0"/>
    <w:rsid w:val="00C34C32"/>
    <w:rsid w:val="00C367D8"/>
    <w:rsid w:val="00C41C64"/>
    <w:rsid w:val="00C43970"/>
    <w:rsid w:val="00C44BDF"/>
    <w:rsid w:val="00C4512D"/>
    <w:rsid w:val="00C453CB"/>
    <w:rsid w:val="00C45630"/>
    <w:rsid w:val="00C45734"/>
    <w:rsid w:val="00C45D2F"/>
    <w:rsid w:val="00C46275"/>
    <w:rsid w:val="00C468B4"/>
    <w:rsid w:val="00C472C6"/>
    <w:rsid w:val="00C47496"/>
    <w:rsid w:val="00C5004F"/>
    <w:rsid w:val="00C500E6"/>
    <w:rsid w:val="00C51F65"/>
    <w:rsid w:val="00C53130"/>
    <w:rsid w:val="00C53266"/>
    <w:rsid w:val="00C53471"/>
    <w:rsid w:val="00C537E1"/>
    <w:rsid w:val="00C539DA"/>
    <w:rsid w:val="00C53ACA"/>
    <w:rsid w:val="00C543C9"/>
    <w:rsid w:val="00C563B8"/>
    <w:rsid w:val="00C6113E"/>
    <w:rsid w:val="00C65562"/>
    <w:rsid w:val="00C65ADA"/>
    <w:rsid w:val="00C71728"/>
    <w:rsid w:val="00C7356C"/>
    <w:rsid w:val="00C737AE"/>
    <w:rsid w:val="00C74448"/>
    <w:rsid w:val="00C7456F"/>
    <w:rsid w:val="00C74D81"/>
    <w:rsid w:val="00C76DC9"/>
    <w:rsid w:val="00C81366"/>
    <w:rsid w:val="00C837E1"/>
    <w:rsid w:val="00C83BDA"/>
    <w:rsid w:val="00C85C39"/>
    <w:rsid w:val="00C86AAB"/>
    <w:rsid w:val="00C879BF"/>
    <w:rsid w:val="00C87CF6"/>
    <w:rsid w:val="00C91FBD"/>
    <w:rsid w:val="00C9311F"/>
    <w:rsid w:val="00C94A86"/>
    <w:rsid w:val="00C94E84"/>
    <w:rsid w:val="00C9552C"/>
    <w:rsid w:val="00C95595"/>
    <w:rsid w:val="00C9594F"/>
    <w:rsid w:val="00C97B98"/>
    <w:rsid w:val="00C97F5A"/>
    <w:rsid w:val="00CA07A3"/>
    <w:rsid w:val="00CA202A"/>
    <w:rsid w:val="00CA2574"/>
    <w:rsid w:val="00CA2D42"/>
    <w:rsid w:val="00CA337F"/>
    <w:rsid w:val="00CA39C1"/>
    <w:rsid w:val="00CA4A03"/>
    <w:rsid w:val="00CA529C"/>
    <w:rsid w:val="00CA535C"/>
    <w:rsid w:val="00CA5EA4"/>
    <w:rsid w:val="00CA7F7C"/>
    <w:rsid w:val="00CB0A72"/>
    <w:rsid w:val="00CB2ADC"/>
    <w:rsid w:val="00CB2C19"/>
    <w:rsid w:val="00CB2FCE"/>
    <w:rsid w:val="00CB333F"/>
    <w:rsid w:val="00CB372E"/>
    <w:rsid w:val="00CB3FCB"/>
    <w:rsid w:val="00CB5406"/>
    <w:rsid w:val="00CB56A2"/>
    <w:rsid w:val="00CB5972"/>
    <w:rsid w:val="00CB6415"/>
    <w:rsid w:val="00CB6E9F"/>
    <w:rsid w:val="00CB7762"/>
    <w:rsid w:val="00CC05FC"/>
    <w:rsid w:val="00CC384F"/>
    <w:rsid w:val="00CC3F15"/>
    <w:rsid w:val="00CC5C9A"/>
    <w:rsid w:val="00CC601F"/>
    <w:rsid w:val="00CC61BD"/>
    <w:rsid w:val="00CD02BE"/>
    <w:rsid w:val="00CD1CAC"/>
    <w:rsid w:val="00CD314C"/>
    <w:rsid w:val="00CD36EC"/>
    <w:rsid w:val="00CD3AD8"/>
    <w:rsid w:val="00CD4A94"/>
    <w:rsid w:val="00CD5172"/>
    <w:rsid w:val="00CD534F"/>
    <w:rsid w:val="00CD5E21"/>
    <w:rsid w:val="00CD7714"/>
    <w:rsid w:val="00CE00D7"/>
    <w:rsid w:val="00CE0DA3"/>
    <w:rsid w:val="00CE1205"/>
    <w:rsid w:val="00CE1CD2"/>
    <w:rsid w:val="00CE3229"/>
    <w:rsid w:val="00CE5903"/>
    <w:rsid w:val="00CE633F"/>
    <w:rsid w:val="00CE655F"/>
    <w:rsid w:val="00CE7739"/>
    <w:rsid w:val="00CE79D6"/>
    <w:rsid w:val="00CF5AA8"/>
    <w:rsid w:val="00CF5EAF"/>
    <w:rsid w:val="00CF6E0B"/>
    <w:rsid w:val="00CF7475"/>
    <w:rsid w:val="00CF7907"/>
    <w:rsid w:val="00CF7EA2"/>
    <w:rsid w:val="00D01718"/>
    <w:rsid w:val="00D02001"/>
    <w:rsid w:val="00D02A07"/>
    <w:rsid w:val="00D038A6"/>
    <w:rsid w:val="00D07BC4"/>
    <w:rsid w:val="00D10C7F"/>
    <w:rsid w:val="00D1185D"/>
    <w:rsid w:val="00D11C73"/>
    <w:rsid w:val="00D12021"/>
    <w:rsid w:val="00D159F7"/>
    <w:rsid w:val="00D15B29"/>
    <w:rsid w:val="00D163A3"/>
    <w:rsid w:val="00D164AB"/>
    <w:rsid w:val="00D17109"/>
    <w:rsid w:val="00D177A3"/>
    <w:rsid w:val="00D178F7"/>
    <w:rsid w:val="00D20127"/>
    <w:rsid w:val="00D21356"/>
    <w:rsid w:val="00D21D4B"/>
    <w:rsid w:val="00D233AC"/>
    <w:rsid w:val="00D250A7"/>
    <w:rsid w:val="00D302B8"/>
    <w:rsid w:val="00D32161"/>
    <w:rsid w:val="00D3320C"/>
    <w:rsid w:val="00D338E4"/>
    <w:rsid w:val="00D34347"/>
    <w:rsid w:val="00D349FE"/>
    <w:rsid w:val="00D3599A"/>
    <w:rsid w:val="00D3606A"/>
    <w:rsid w:val="00D36781"/>
    <w:rsid w:val="00D40346"/>
    <w:rsid w:val="00D40828"/>
    <w:rsid w:val="00D42B7B"/>
    <w:rsid w:val="00D42F54"/>
    <w:rsid w:val="00D43182"/>
    <w:rsid w:val="00D432FC"/>
    <w:rsid w:val="00D46B7F"/>
    <w:rsid w:val="00D50B90"/>
    <w:rsid w:val="00D51795"/>
    <w:rsid w:val="00D53984"/>
    <w:rsid w:val="00D55186"/>
    <w:rsid w:val="00D56E42"/>
    <w:rsid w:val="00D5764B"/>
    <w:rsid w:val="00D5799C"/>
    <w:rsid w:val="00D62F1D"/>
    <w:rsid w:val="00D62F8A"/>
    <w:rsid w:val="00D63690"/>
    <w:rsid w:val="00D64681"/>
    <w:rsid w:val="00D64F4C"/>
    <w:rsid w:val="00D65515"/>
    <w:rsid w:val="00D66205"/>
    <w:rsid w:val="00D668BD"/>
    <w:rsid w:val="00D67527"/>
    <w:rsid w:val="00D70774"/>
    <w:rsid w:val="00D712B6"/>
    <w:rsid w:val="00D72EE5"/>
    <w:rsid w:val="00D76527"/>
    <w:rsid w:val="00D76BFA"/>
    <w:rsid w:val="00D77BB8"/>
    <w:rsid w:val="00D77D71"/>
    <w:rsid w:val="00D81606"/>
    <w:rsid w:val="00D81D31"/>
    <w:rsid w:val="00D829B5"/>
    <w:rsid w:val="00D82B1F"/>
    <w:rsid w:val="00D83548"/>
    <w:rsid w:val="00D85D37"/>
    <w:rsid w:val="00D863E2"/>
    <w:rsid w:val="00D86942"/>
    <w:rsid w:val="00D86AA4"/>
    <w:rsid w:val="00D87073"/>
    <w:rsid w:val="00D912F4"/>
    <w:rsid w:val="00D92F49"/>
    <w:rsid w:val="00D93A7B"/>
    <w:rsid w:val="00D94091"/>
    <w:rsid w:val="00D9444F"/>
    <w:rsid w:val="00D9448C"/>
    <w:rsid w:val="00D9540B"/>
    <w:rsid w:val="00D958E6"/>
    <w:rsid w:val="00D96079"/>
    <w:rsid w:val="00D9627F"/>
    <w:rsid w:val="00D964D3"/>
    <w:rsid w:val="00D9661C"/>
    <w:rsid w:val="00D971EC"/>
    <w:rsid w:val="00D9756E"/>
    <w:rsid w:val="00D97969"/>
    <w:rsid w:val="00DA051C"/>
    <w:rsid w:val="00DA05A5"/>
    <w:rsid w:val="00DA2C75"/>
    <w:rsid w:val="00DA32D5"/>
    <w:rsid w:val="00DA53B1"/>
    <w:rsid w:val="00DA5A96"/>
    <w:rsid w:val="00DA6281"/>
    <w:rsid w:val="00DA74AA"/>
    <w:rsid w:val="00DA758B"/>
    <w:rsid w:val="00DA7A87"/>
    <w:rsid w:val="00DB0024"/>
    <w:rsid w:val="00DB007C"/>
    <w:rsid w:val="00DB11F8"/>
    <w:rsid w:val="00DB1FA0"/>
    <w:rsid w:val="00DB2477"/>
    <w:rsid w:val="00DB3331"/>
    <w:rsid w:val="00DB4586"/>
    <w:rsid w:val="00DB4E84"/>
    <w:rsid w:val="00DB5335"/>
    <w:rsid w:val="00DB5767"/>
    <w:rsid w:val="00DB5A6F"/>
    <w:rsid w:val="00DB5B66"/>
    <w:rsid w:val="00DB66E5"/>
    <w:rsid w:val="00DB74E4"/>
    <w:rsid w:val="00DC0D98"/>
    <w:rsid w:val="00DC0E4E"/>
    <w:rsid w:val="00DC16C7"/>
    <w:rsid w:val="00DC19A1"/>
    <w:rsid w:val="00DC34FC"/>
    <w:rsid w:val="00DC3740"/>
    <w:rsid w:val="00DC3956"/>
    <w:rsid w:val="00DC503A"/>
    <w:rsid w:val="00DC5580"/>
    <w:rsid w:val="00DC794B"/>
    <w:rsid w:val="00DC7AB2"/>
    <w:rsid w:val="00DD0933"/>
    <w:rsid w:val="00DD314E"/>
    <w:rsid w:val="00DD397E"/>
    <w:rsid w:val="00DD4C5E"/>
    <w:rsid w:val="00DD560B"/>
    <w:rsid w:val="00DD6862"/>
    <w:rsid w:val="00DD6A63"/>
    <w:rsid w:val="00DE0412"/>
    <w:rsid w:val="00DE19DF"/>
    <w:rsid w:val="00DE22AA"/>
    <w:rsid w:val="00DE3B85"/>
    <w:rsid w:val="00DE4995"/>
    <w:rsid w:val="00DE5517"/>
    <w:rsid w:val="00DE6940"/>
    <w:rsid w:val="00DE6A0B"/>
    <w:rsid w:val="00DE6CA0"/>
    <w:rsid w:val="00DE7789"/>
    <w:rsid w:val="00DE7AEA"/>
    <w:rsid w:val="00DF0A5A"/>
    <w:rsid w:val="00DF12F8"/>
    <w:rsid w:val="00DF1854"/>
    <w:rsid w:val="00DF1FDC"/>
    <w:rsid w:val="00DF3E74"/>
    <w:rsid w:val="00DF65D4"/>
    <w:rsid w:val="00DF6AD2"/>
    <w:rsid w:val="00DF7441"/>
    <w:rsid w:val="00E00208"/>
    <w:rsid w:val="00E00F4E"/>
    <w:rsid w:val="00E021F2"/>
    <w:rsid w:val="00E03BB4"/>
    <w:rsid w:val="00E04236"/>
    <w:rsid w:val="00E04CD6"/>
    <w:rsid w:val="00E10BCD"/>
    <w:rsid w:val="00E128A3"/>
    <w:rsid w:val="00E1407E"/>
    <w:rsid w:val="00E14CCE"/>
    <w:rsid w:val="00E15001"/>
    <w:rsid w:val="00E16149"/>
    <w:rsid w:val="00E1652A"/>
    <w:rsid w:val="00E17159"/>
    <w:rsid w:val="00E1732E"/>
    <w:rsid w:val="00E220D3"/>
    <w:rsid w:val="00E225A9"/>
    <w:rsid w:val="00E236CC"/>
    <w:rsid w:val="00E27E80"/>
    <w:rsid w:val="00E30F87"/>
    <w:rsid w:val="00E31E57"/>
    <w:rsid w:val="00E34671"/>
    <w:rsid w:val="00E3502F"/>
    <w:rsid w:val="00E367CE"/>
    <w:rsid w:val="00E37025"/>
    <w:rsid w:val="00E37724"/>
    <w:rsid w:val="00E40377"/>
    <w:rsid w:val="00E40499"/>
    <w:rsid w:val="00E41D28"/>
    <w:rsid w:val="00E42807"/>
    <w:rsid w:val="00E44CAC"/>
    <w:rsid w:val="00E4603E"/>
    <w:rsid w:val="00E463B8"/>
    <w:rsid w:val="00E472AD"/>
    <w:rsid w:val="00E50242"/>
    <w:rsid w:val="00E518F8"/>
    <w:rsid w:val="00E53101"/>
    <w:rsid w:val="00E53A9F"/>
    <w:rsid w:val="00E53C2A"/>
    <w:rsid w:val="00E53F29"/>
    <w:rsid w:val="00E5429C"/>
    <w:rsid w:val="00E544E9"/>
    <w:rsid w:val="00E57EF6"/>
    <w:rsid w:val="00E60232"/>
    <w:rsid w:val="00E6032F"/>
    <w:rsid w:val="00E616A1"/>
    <w:rsid w:val="00E62559"/>
    <w:rsid w:val="00E63092"/>
    <w:rsid w:val="00E631A4"/>
    <w:rsid w:val="00E6367E"/>
    <w:rsid w:val="00E63BB6"/>
    <w:rsid w:val="00E65E18"/>
    <w:rsid w:val="00E66C92"/>
    <w:rsid w:val="00E6727F"/>
    <w:rsid w:val="00E67364"/>
    <w:rsid w:val="00E67508"/>
    <w:rsid w:val="00E67F0D"/>
    <w:rsid w:val="00E705CF"/>
    <w:rsid w:val="00E70D88"/>
    <w:rsid w:val="00E70DE0"/>
    <w:rsid w:val="00E70F2F"/>
    <w:rsid w:val="00E72048"/>
    <w:rsid w:val="00E721AA"/>
    <w:rsid w:val="00E72BC5"/>
    <w:rsid w:val="00E735DD"/>
    <w:rsid w:val="00E73698"/>
    <w:rsid w:val="00E74A40"/>
    <w:rsid w:val="00E74DFC"/>
    <w:rsid w:val="00E74F13"/>
    <w:rsid w:val="00E76FC3"/>
    <w:rsid w:val="00E835A0"/>
    <w:rsid w:val="00E83C84"/>
    <w:rsid w:val="00E83F61"/>
    <w:rsid w:val="00E8463D"/>
    <w:rsid w:val="00E84E84"/>
    <w:rsid w:val="00E85289"/>
    <w:rsid w:val="00E85371"/>
    <w:rsid w:val="00E85544"/>
    <w:rsid w:val="00E86324"/>
    <w:rsid w:val="00E878B9"/>
    <w:rsid w:val="00E87F98"/>
    <w:rsid w:val="00E90354"/>
    <w:rsid w:val="00E90C8E"/>
    <w:rsid w:val="00E91444"/>
    <w:rsid w:val="00E916E0"/>
    <w:rsid w:val="00E943BD"/>
    <w:rsid w:val="00E964BB"/>
    <w:rsid w:val="00E96704"/>
    <w:rsid w:val="00E96734"/>
    <w:rsid w:val="00EA0C32"/>
    <w:rsid w:val="00EA0F0D"/>
    <w:rsid w:val="00EA1055"/>
    <w:rsid w:val="00EA1586"/>
    <w:rsid w:val="00EA2699"/>
    <w:rsid w:val="00EA290B"/>
    <w:rsid w:val="00EA3153"/>
    <w:rsid w:val="00EA513D"/>
    <w:rsid w:val="00EA693A"/>
    <w:rsid w:val="00EA6A88"/>
    <w:rsid w:val="00EB08BE"/>
    <w:rsid w:val="00EB0997"/>
    <w:rsid w:val="00EB3444"/>
    <w:rsid w:val="00EB4B62"/>
    <w:rsid w:val="00EB69EB"/>
    <w:rsid w:val="00EB6A6D"/>
    <w:rsid w:val="00EB6CD6"/>
    <w:rsid w:val="00EB7686"/>
    <w:rsid w:val="00EB78D4"/>
    <w:rsid w:val="00EC1D3D"/>
    <w:rsid w:val="00EC32BF"/>
    <w:rsid w:val="00EC3E29"/>
    <w:rsid w:val="00EC6860"/>
    <w:rsid w:val="00EC77F2"/>
    <w:rsid w:val="00EC7861"/>
    <w:rsid w:val="00EC7949"/>
    <w:rsid w:val="00EC7A39"/>
    <w:rsid w:val="00EC7FE5"/>
    <w:rsid w:val="00ED071E"/>
    <w:rsid w:val="00ED0B99"/>
    <w:rsid w:val="00ED2DB5"/>
    <w:rsid w:val="00ED4A16"/>
    <w:rsid w:val="00ED4B7F"/>
    <w:rsid w:val="00ED6CCF"/>
    <w:rsid w:val="00ED7721"/>
    <w:rsid w:val="00ED7EA2"/>
    <w:rsid w:val="00ED7ECA"/>
    <w:rsid w:val="00EE05C2"/>
    <w:rsid w:val="00EE1BC5"/>
    <w:rsid w:val="00EE36D6"/>
    <w:rsid w:val="00EE3C6A"/>
    <w:rsid w:val="00EE3D2C"/>
    <w:rsid w:val="00EE426D"/>
    <w:rsid w:val="00EE47E3"/>
    <w:rsid w:val="00EE4AD2"/>
    <w:rsid w:val="00EE4B9E"/>
    <w:rsid w:val="00EE4DBE"/>
    <w:rsid w:val="00EE701C"/>
    <w:rsid w:val="00EE72F4"/>
    <w:rsid w:val="00EE7515"/>
    <w:rsid w:val="00EE78FD"/>
    <w:rsid w:val="00EE7CA2"/>
    <w:rsid w:val="00EF0022"/>
    <w:rsid w:val="00EF08CA"/>
    <w:rsid w:val="00EF0C44"/>
    <w:rsid w:val="00EF0F9F"/>
    <w:rsid w:val="00EF1104"/>
    <w:rsid w:val="00EF1156"/>
    <w:rsid w:val="00EF1884"/>
    <w:rsid w:val="00EF2312"/>
    <w:rsid w:val="00EF32E1"/>
    <w:rsid w:val="00EF5BAE"/>
    <w:rsid w:val="00EF66E8"/>
    <w:rsid w:val="00EF7A42"/>
    <w:rsid w:val="00F00F7B"/>
    <w:rsid w:val="00F01487"/>
    <w:rsid w:val="00F01E8D"/>
    <w:rsid w:val="00F03EDC"/>
    <w:rsid w:val="00F053E5"/>
    <w:rsid w:val="00F05644"/>
    <w:rsid w:val="00F06C70"/>
    <w:rsid w:val="00F06FED"/>
    <w:rsid w:val="00F07F33"/>
    <w:rsid w:val="00F11D91"/>
    <w:rsid w:val="00F12009"/>
    <w:rsid w:val="00F1288F"/>
    <w:rsid w:val="00F14AB7"/>
    <w:rsid w:val="00F14D3A"/>
    <w:rsid w:val="00F14F74"/>
    <w:rsid w:val="00F166D4"/>
    <w:rsid w:val="00F1676D"/>
    <w:rsid w:val="00F17066"/>
    <w:rsid w:val="00F20725"/>
    <w:rsid w:val="00F209D0"/>
    <w:rsid w:val="00F21A35"/>
    <w:rsid w:val="00F21E34"/>
    <w:rsid w:val="00F22205"/>
    <w:rsid w:val="00F22833"/>
    <w:rsid w:val="00F24ADF"/>
    <w:rsid w:val="00F26D48"/>
    <w:rsid w:val="00F26EFF"/>
    <w:rsid w:val="00F27983"/>
    <w:rsid w:val="00F33D83"/>
    <w:rsid w:val="00F340DC"/>
    <w:rsid w:val="00F36905"/>
    <w:rsid w:val="00F37FF5"/>
    <w:rsid w:val="00F422DE"/>
    <w:rsid w:val="00F42451"/>
    <w:rsid w:val="00F425D9"/>
    <w:rsid w:val="00F43A0E"/>
    <w:rsid w:val="00F43FA3"/>
    <w:rsid w:val="00F4558B"/>
    <w:rsid w:val="00F46D33"/>
    <w:rsid w:val="00F47D9C"/>
    <w:rsid w:val="00F514EC"/>
    <w:rsid w:val="00F51B07"/>
    <w:rsid w:val="00F51C67"/>
    <w:rsid w:val="00F53D84"/>
    <w:rsid w:val="00F540C2"/>
    <w:rsid w:val="00F54911"/>
    <w:rsid w:val="00F54EE5"/>
    <w:rsid w:val="00F550E0"/>
    <w:rsid w:val="00F56964"/>
    <w:rsid w:val="00F576FE"/>
    <w:rsid w:val="00F577B9"/>
    <w:rsid w:val="00F57BA5"/>
    <w:rsid w:val="00F61159"/>
    <w:rsid w:val="00F643E1"/>
    <w:rsid w:val="00F64DCE"/>
    <w:rsid w:val="00F65D96"/>
    <w:rsid w:val="00F67429"/>
    <w:rsid w:val="00F67C01"/>
    <w:rsid w:val="00F70015"/>
    <w:rsid w:val="00F739A4"/>
    <w:rsid w:val="00F73D22"/>
    <w:rsid w:val="00F740D5"/>
    <w:rsid w:val="00F7452E"/>
    <w:rsid w:val="00F75E22"/>
    <w:rsid w:val="00F75ECF"/>
    <w:rsid w:val="00F7709A"/>
    <w:rsid w:val="00F77B30"/>
    <w:rsid w:val="00F8059E"/>
    <w:rsid w:val="00F8100F"/>
    <w:rsid w:val="00F81819"/>
    <w:rsid w:val="00F83DBE"/>
    <w:rsid w:val="00F83EE7"/>
    <w:rsid w:val="00F854AD"/>
    <w:rsid w:val="00F85BD3"/>
    <w:rsid w:val="00F86ADE"/>
    <w:rsid w:val="00F86DD8"/>
    <w:rsid w:val="00F86E53"/>
    <w:rsid w:val="00F87EAE"/>
    <w:rsid w:val="00F918A8"/>
    <w:rsid w:val="00F932A3"/>
    <w:rsid w:val="00F9425F"/>
    <w:rsid w:val="00F9430B"/>
    <w:rsid w:val="00F97355"/>
    <w:rsid w:val="00F97DD1"/>
    <w:rsid w:val="00FA03BB"/>
    <w:rsid w:val="00FA2017"/>
    <w:rsid w:val="00FA3EF6"/>
    <w:rsid w:val="00FA58B5"/>
    <w:rsid w:val="00FA669A"/>
    <w:rsid w:val="00FB1C74"/>
    <w:rsid w:val="00FB3808"/>
    <w:rsid w:val="00FB39B1"/>
    <w:rsid w:val="00FB4304"/>
    <w:rsid w:val="00FB45FC"/>
    <w:rsid w:val="00FB633F"/>
    <w:rsid w:val="00FB6BA5"/>
    <w:rsid w:val="00FB6CA7"/>
    <w:rsid w:val="00FB713F"/>
    <w:rsid w:val="00FB799E"/>
    <w:rsid w:val="00FC15C7"/>
    <w:rsid w:val="00FC274D"/>
    <w:rsid w:val="00FC2CBB"/>
    <w:rsid w:val="00FC37EC"/>
    <w:rsid w:val="00FC565A"/>
    <w:rsid w:val="00FC639B"/>
    <w:rsid w:val="00FC6A0E"/>
    <w:rsid w:val="00FC7374"/>
    <w:rsid w:val="00FC7ECD"/>
    <w:rsid w:val="00FD13FE"/>
    <w:rsid w:val="00FD2883"/>
    <w:rsid w:val="00FD2CCE"/>
    <w:rsid w:val="00FD336D"/>
    <w:rsid w:val="00FD38D1"/>
    <w:rsid w:val="00FD3DAB"/>
    <w:rsid w:val="00FD554B"/>
    <w:rsid w:val="00FD5D57"/>
    <w:rsid w:val="00FD618A"/>
    <w:rsid w:val="00FD6675"/>
    <w:rsid w:val="00FD6A98"/>
    <w:rsid w:val="00FD792F"/>
    <w:rsid w:val="00FE07BD"/>
    <w:rsid w:val="00FE10BF"/>
    <w:rsid w:val="00FE16EF"/>
    <w:rsid w:val="00FE185B"/>
    <w:rsid w:val="00FE2E15"/>
    <w:rsid w:val="00FE301B"/>
    <w:rsid w:val="00FE3132"/>
    <w:rsid w:val="00FE3236"/>
    <w:rsid w:val="00FE3C10"/>
    <w:rsid w:val="00FE46E0"/>
    <w:rsid w:val="00FE53D3"/>
    <w:rsid w:val="00FE5F3B"/>
    <w:rsid w:val="00FF0278"/>
    <w:rsid w:val="00FF1479"/>
    <w:rsid w:val="00FF1528"/>
    <w:rsid w:val="00FF1706"/>
    <w:rsid w:val="00FF4AB7"/>
    <w:rsid w:val="00FF56A0"/>
    <w:rsid w:val="00FF571E"/>
    <w:rsid w:val="00FF65B7"/>
    <w:rsid w:val="00FF668A"/>
    <w:rsid w:val="00FF681F"/>
    <w:rsid w:val="00FF7050"/>
    <w:rsid w:val="00FF710D"/>
    <w:rsid w:val="00FF7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2033"/>
    <o:shapelayout v:ext="edit">
      <o:idmap v:ext="edit" data="1"/>
    </o:shapelayout>
  </w:shapeDefaults>
  <w:decimalSymbol w:val="."/>
  <w:listSeparator w:val=","/>
  <w14:docId w14:val="28A11964"/>
  <w15:chartTrackingRefBased/>
  <w15:docId w15:val="{B8F5CD77-BF5D-40D5-B86C-F7DED3006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4186"/>
    <w:pPr>
      <w:spacing w:after="100" w:line="240" w:lineRule="auto"/>
      <w:ind w:right="576"/>
    </w:pPr>
    <w:rPr>
      <w:color w:val="595959" w:themeColor="text1" w:themeTint="A6"/>
      <w:lang w:eastAsia="ja-JP"/>
    </w:rPr>
  </w:style>
  <w:style w:type="paragraph" w:styleId="Heading1">
    <w:name w:val="heading 1"/>
    <w:basedOn w:val="Normal"/>
    <w:link w:val="Heading1Char"/>
    <w:uiPriority w:val="3"/>
    <w:qFormat/>
    <w:rsid w:val="007E4186"/>
    <w:pPr>
      <w:keepNext/>
      <w:keepLines/>
      <w:pBdr>
        <w:bottom w:val="double" w:sz="2" w:space="1" w:color="595959" w:themeColor="text1" w:themeTint="A6"/>
      </w:pBdr>
      <w:spacing w:before="640" w:after="0" w:line="216" w:lineRule="auto"/>
      <w:ind w:right="0"/>
      <w:outlineLvl w:val="0"/>
    </w:pPr>
    <w:rPr>
      <w:rFonts w:asciiTheme="majorHAnsi" w:eastAsiaTheme="majorEastAsia" w:hAnsiTheme="majorHAnsi" w:cstheme="majorBidi"/>
      <w:caps/>
      <w:sz w:val="26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7E4186"/>
    <w:rPr>
      <w:rFonts w:asciiTheme="majorHAnsi" w:eastAsiaTheme="majorEastAsia" w:hAnsiTheme="majorHAnsi" w:cstheme="majorBidi"/>
      <w:caps/>
      <w:color w:val="595959" w:themeColor="text1" w:themeTint="A6"/>
      <w:sz w:val="26"/>
      <w:szCs w:val="34"/>
      <w:lang w:eastAsia="ja-JP"/>
    </w:rPr>
  </w:style>
  <w:style w:type="paragraph" w:styleId="Title">
    <w:name w:val="Title"/>
    <w:basedOn w:val="Normal"/>
    <w:next w:val="Normal"/>
    <w:link w:val="TitleChar"/>
    <w:uiPriority w:val="1"/>
    <w:qFormat/>
    <w:rsid w:val="007E4186"/>
    <w:pPr>
      <w:pBdr>
        <w:bottom w:val="double" w:sz="2" w:space="1" w:color="595959" w:themeColor="text1" w:themeTint="A6"/>
      </w:pBdr>
      <w:spacing w:after="0" w:line="204" w:lineRule="auto"/>
      <w:ind w:right="0"/>
    </w:pPr>
    <w:rPr>
      <w:rFonts w:asciiTheme="majorHAnsi" w:eastAsiaTheme="majorEastAsia" w:hAnsiTheme="majorHAnsi" w:cstheme="majorBidi"/>
      <w:caps/>
      <w:color w:val="632423" w:themeColor="accent2" w:themeShade="8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"/>
    <w:rsid w:val="007E4186"/>
    <w:rPr>
      <w:rFonts w:asciiTheme="majorHAnsi" w:eastAsiaTheme="majorEastAsia" w:hAnsiTheme="majorHAnsi" w:cstheme="majorBidi"/>
      <w:caps/>
      <w:color w:val="632423" w:themeColor="accent2" w:themeShade="80"/>
      <w:kern w:val="28"/>
      <w:sz w:val="64"/>
      <w:lang w:eastAsia="ja-JP"/>
    </w:rPr>
  </w:style>
  <w:style w:type="paragraph" w:styleId="ListBullet">
    <w:name w:val="List Bullet"/>
    <w:basedOn w:val="Normal"/>
    <w:uiPriority w:val="8"/>
    <w:unhideWhenUsed/>
    <w:qFormat/>
    <w:rsid w:val="007E4186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7E4186"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sid w:val="007E4186"/>
    <w:rPr>
      <w:noProof/>
      <w:color w:val="595959" w:themeColor="text1" w:themeTint="A6"/>
      <w:lang w:eastAsia="ja-JP"/>
    </w:rPr>
  </w:style>
  <w:style w:type="table" w:customStyle="1" w:styleId="ResumeTable">
    <w:name w:val="Resume Table"/>
    <w:basedOn w:val="TableNormal"/>
    <w:uiPriority w:val="99"/>
    <w:rsid w:val="007E4186"/>
    <w:pPr>
      <w:spacing w:after="100" w:line="240" w:lineRule="auto"/>
      <w:ind w:right="576"/>
    </w:pPr>
    <w:rPr>
      <w:color w:val="595959" w:themeColor="text1" w:themeTint="A6"/>
      <w:lang w:eastAsia="ja-JP"/>
    </w:rPr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7E4186"/>
    <w:pPr>
      <w:spacing w:after="120"/>
      <w:ind w:right="144"/>
    </w:pPr>
    <w:rPr>
      <w:color w:val="auto"/>
    </w:rPr>
  </w:style>
  <w:style w:type="character" w:customStyle="1" w:styleId="DateChar">
    <w:name w:val="Date Char"/>
    <w:basedOn w:val="DefaultParagraphFont"/>
    <w:link w:val="Date"/>
    <w:uiPriority w:val="6"/>
    <w:rsid w:val="007E4186"/>
    <w:rPr>
      <w:lang w:eastAsia="ja-JP"/>
    </w:rPr>
  </w:style>
  <w:style w:type="character" w:styleId="Emphasis">
    <w:name w:val="Emphasis"/>
    <w:basedOn w:val="DefaultParagraphFont"/>
    <w:uiPriority w:val="7"/>
    <w:unhideWhenUsed/>
    <w:qFormat/>
    <w:rsid w:val="007E4186"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2"/>
    <w:qFormat/>
    <w:rsid w:val="007E4186"/>
    <w:pPr>
      <w:spacing w:after="360"/>
      <w:contextualSpacing/>
    </w:pPr>
  </w:style>
  <w:style w:type="character" w:styleId="Hyperlink">
    <w:name w:val="Hyperlink"/>
    <w:basedOn w:val="DefaultParagraphFont"/>
    <w:uiPriority w:val="99"/>
    <w:unhideWhenUsed/>
    <w:rsid w:val="006034B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34BD"/>
    <w:rPr>
      <w:color w:val="605E5C"/>
      <w:shd w:val="clear" w:color="auto" w:fill="E1DFDD"/>
    </w:rPr>
  </w:style>
  <w:style w:type="paragraph" w:customStyle="1" w:styleId="pv-top-card-sectionsummary-text">
    <w:name w:val="pv-top-card-section__summary-text"/>
    <w:basedOn w:val="Normal"/>
    <w:rsid w:val="00804A30"/>
    <w:pPr>
      <w:spacing w:before="100" w:beforeAutospacing="1" w:afterAutospacing="1"/>
      <w:ind w:right="0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0E25ED"/>
    <w:pPr>
      <w:ind w:left="720"/>
      <w:contextualSpacing/>
    </w:pPr>
  </w:style>
  <w:style w:type="table" w:styleId="TableGrid">
    <w:name w:val="Table Grid"/>
    <w:basedOn w:val="TableNormal"/>
    <w:uiPriority w:val="59"/>
    <w:rsid w:val="00424F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424F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74597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4597D"/>
    <w:rPr>
      <w:color w:val="595959" w:themeColor="text1" w:themeTint="A6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384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84F"/>
    <w:rPr>
      <w:rFonts w:ascii="Segoe UI" w:hAnsi="Segoe UI" w:cs="Segoe UI"/>
      <w:color w:val="595959" w:themeColor="text1" w:themeTint="A6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7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8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5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helbystyles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helby-harris-8967914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F6947B-C208-45C3-AE03-5EB266EB0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696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Shaw</dc:creator>
  <cp:keywords/>
  <dc:description/>
  <cp:lastModifiedBy>Andy Shaw</cp:lastModifiedBy>
  <cp:revision>21</cp:revision>
  <cp:lastPrinted>2022-06-29T22:02:00Z</cp:lastPrinted>
  <dcterms:created xsi:type="dcterms:W3CDTF">2022-07-13T21:04:00Z</dcterms:created>
  <dcterms:modified xsi:type="dcterms:W3CDTF">2022-07-13T23:42:00Z</dcterms:modified>
</cp:coreProperties>
</file>